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F23039" w14:textId="219B38DF" w:rsidR="0088288B" w:rsidRPr="00AF0B5D" w:rsidRDefault="0088288B" w:rsidP="00AD6C18">
      <w:pPr>
        <w:pStyle w:val="Header"/>
        <w:contextualSpacing/>
        <w:rPr>
          <w:rFonts w:ascii="Gill Alt One MT Light" w:hAnsi="Gill Alt One MT Light" w:cs="Quark"/>
          <w:b/>
          <w:bCs/>
          <w:szCs w:val="28"/>
          <w:lang w:bidi="th-TH"/>
        </w:rPr>
      </w:pPr>
    </w:p>
    <w:p w14:paraId="4630DBAA" w14:textId="20D63FCF" w:rsidR="0088288B" w:rsidRPr="00AF0B5D" w:rsidRDefault="008A4A0C" w:rsidP="00AD6C18">
      <w:pPr>
        <w:pStyle w:val="Heading2"/>
        <w:contextualSpacing/>
        <w:rPr>
          <w:rFonts w:ascii="Gill Alt One MT Light" w:hAnsi="Gill Alt One MT Light" w:cs="Quark"/>
          <w:sz w:val="24"/>
          <w:szCs w:val="28"/>
          <w:lang w:val="en-GB"/>
        </w:rPr>
        <w:sectPr w:rsidR="0088288B" w:rsidRPr="00AF0B5D" w:rsidSect="0088288B">
          <w:headerReference w:type="default" r:id="rId11"/>
          <w:footerReference w:type="default" r:id="rId12"/>
          <w:pgSz w:w="11906" w:h="16838" w:code="9"/>
          <w:pgMar w:top="567" w:right="1418" w:bottom="340" w:left="1418" w:header="567" w:footer="340" w:gutter="0"/>
          <w:cols w:space="708"/>
          <w:docGrid w:linePitch="360"/>
        </w:sectPr>
      </w:pPr>
      <w:proofErr w:type="spellStart"/>
      <w:r w:rsidRPr="00AF0B5D">
        <w:rPr>
          <w:rFonts w:ascii="Gill Alt One MT Light" w:hAnsi="Gill Alt One MT Light" w:cs="Quark"/>
          <w:b/>
          <w:bCs/>
          <w:sz w:val="24"/>
          <w:szCs w:val="28"/>
          <w:cs/>
          <w:lang w:val="en-GB" w:bidi="th-TH"/>
        </w:rPr>
        <w:t>โรลส์</w:t>
      </w:r>
      <w:proofErr w:type="spellEnd"/>
      <w:r w:rsidRPr="00AF0B5D">
        <w:rPr>
          <w:rFonts w:ascii="Gill Alt One MT Light" w:hAnsi="Gill Alt One MT Light" w:cs="Quark"/>
          <w:b/>
          <w:bCs/>
          <w:sz w:val="24"/>
          <w:szCs w:val="28"/>
          <w:cs/>
          <w:lang w:val="en-GB" w:bidi="th-TH"/>
        </w:rPr>
        <w:t>-รอย</w:t>
      </w:r>
      <w:proofErr w:type="spellStart"/>
      <w:r w:rsidRPr="00AF0B5D">
        <w:rPr>
          <w:rFonts w:ascii="Gill Alt One MT Light" w:hAnsi="Gill Alt One MT Light" w:cs="Quark"/>
          <w:b/>
          <w:bCs/>
          <w:sz w:val="24"/>
          <w:szCs w:val="28"/>
          <w:cs/>
          <w:lang w:val="en-GB" w:bidi="th-TH"/>
        </w:rPr>
        <w:t>ซ์</w:t>
      </w:r>
      <w:proofErr w:type="spellEnd"/>
      <w:r w:rsidR="00587F2A" w:rsidRPr="00AF0B5D">
        <w:rPr>
          <w:rFonts w:ascii="Gill Alt One MT Light" w:hAnsi="Gill Alt One MT Light" w:cs="Quark"/>
          <w:sz w:val="24"/>
          <w:szCs w:val="28"/>
          <w:lang w:val="en-GB"/>
        </w:rPr>
        <w:br/>
      </w: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ข้อมูลสำหรับสื่อมวลชน</w:t>
      </w:r>
    </w:p>
    <w:p w14:paraId="5B67E43E" w14:textId="77777777" w:rsidR="0088288B" w:rsidRPr="00AF0B5D" w:rsidRDefault="0088288B" w:rsidP="00AD6C18">
      <w:pPr>
        <w:spacing w:after="0" w:line="240" w:lineRule="auto"/>
        <w:contextualSpacing/>
        <w:outlineLvl w:val="0"/>
        <w:rPr>
          <w:rFonts w:ascii="Gill Alt One MT Light" w:hAnsi="Gill Alt One MT Light" w:cs="Quark"/>
          <w:b/>
          <w:color w:val="FF0000"/>
          <w:sz w:val="24"/>
          <w:szCs w:val="28"/>
        </w:rPr>
      </w:pPr>
    </w:p>
    <w:p w14:paraId="6273A58C" w14:textId="77777777" w:rsidR="00AF0B5D" w:rsidRDefault="00AF0B5D" w:rsidP="00AD4BC4">
      <w:pPr>
        <w:spacing w:after="0" w:line="240" w:lineRule="auto"/>
        <w:contextualSpacing/>
        <w:jc w:val="center"/>
        <w:rPr>
          <w:rFonts w:ascii="Gill Alt One MT Light" w:hAnsi="Gill Alt One MT Light" w:cs="Quark"/>
          <w:bCs/>
          <w:color w:val="000000" w:themeColor="text1"/>
          <w:sz w:val="40"/>
          <w:szCs w:val="40"/>
          <w:lang w:bidi="th-TH"/>
        </w:rPr>
      </w:pPr>
    </w:p>
    <w:p w14:paraId="133A57A4" w14:textId="27863388" w:rsidR="00AF0B5D" w:rsidRPr="00AF0B5D" w:rsidRDefault="00AF0B5D" w:rsidP="00AD4BC4">
      <w:pPr>
        <w:spacing w:after="0" w:line="240" w:lineRule="auto"/>
        <w:contextualSpacing/>
        <w:jc w:val="center"/>
        <w:rPr>
          <w:rFonts w:ascii="Gill Alt One MT Light" w:hAnsi="Gill Alt One MT Light" w:cs="Quark"/>
          <w:bCs/>
          <w:color w:val="000000" w:themeColor="text1"/>
          <w:sz w:val="40"/>
          <w:szCs w:val="40"/>
          <w:lang w:bidi="th-TH"/>
        </w:rPr>
      </w:pPr>
      <w:proofErr w:type="spellStart"/>
      <w:r w:rsidRPr="00AF0B5D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โรลส์</w:t>
      </w:r>
      <w:proofErr w:type="spellEnd"/>
      <w:r w:rsidRPr="00AF0B5D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-รอย</w:t>
      </w:r>
      <w:proofErr w:type="spellStart"/>
      <w:r w:rsidRPr="00AF0B5D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ซ์</w:t>
      </w:r>
      <w:proofErr w:type="spellEnd"/>
      <w:r w:rsidRPr="00AF0B5D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เปิดตัวห้องโดยสาร</w:t>
      </w:r>
      <w:proofErr w:type="spellStart"/>
      <w:r w:rsidRPr="00AF0B5D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ยนตร</w:t>
      </w:r>
      <w:proofErr w:type="spellEnd"/>
      <w:r w:rsidRPr="00AF0B5D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กรรม</w:t>
      </w:r>
    </w:p>
    <w:p w14:paraId="738F1B13" w14:textId="09A2CE18" w:rsidR="00AF0B5D" w:rsidRDefault="00AF0B5D" w:rsidP="00AD4BC4">
      <w:pPr>
        <w:spacing w:after="0" w:line="240" w:lineRule="auto"/>
        <w:contextualSpacing/>
        <w:jc w:val="center"/>
        <w:rPr>
          <w:rFonts w:ascii="Gill Alt One MT Light" w:hAnsi="Gill Alt One MT Light" w:cs="Quark"/>
          <w:bCs/>
          <w:color w:val="000000" w:themeColor="text1"/>
          <w:sz w:val="40"/>
          <w:szCs w:val="40"/>
          <w:lang w:bidi="th-TH"/>
        </w:rPr>
      </w:pPr>
      <w:r w:rsidRPr="00AF0B5D">
        <w:rPr>
          <w:rFonts w:ascii="Gill Alt One MT Light" w:hAnsi="Gill Alt One MT Light" w:cs="Quark"/>
          <w:bCs/>
          <w:color w:val="000000" w:themeColor="text1"/>
          <w:sz w:val="40"/>
          <w:szCs w:val="40"/>
          <w:cs/>
          <w:lang w:bidi="th-TH"/>
        </w:rPr>
        <w:t>ที่อากาศบริสุทธิ์ที่สุดเท่าที่เคยมีมา</w:t>
      </w:r>
    </w:p>
    <w:p w14:paraId="45C92737" w14:textId="77777777" w:rsidR="00AF0B5D" w:rsidRPr="00AF0B5D" w:rsidRDefault="00AF0B5D" w:rsidP="00AD4BC4">
      <w:pPr>
        <w:spacing w:after="0" w:line="240" w:lineRule="auto"/>
        <w:contextualSpacing/>
        <w:jc w:val="center"/>
        <w:rPr>
          <w:rFonts w:ascii="Gill Alt One MT Light" w:hAnsi="Gill Alt One MT Light" w:cs="Quark" w:hint="cs"/>
          <w:bCs/>
          <w:color w:val="000000" w:themeColor="text1"/>
          <w:sz w:val="40"/>
          <w:szCs w:val="40"/>
          <w:cs/>
          <w:lang w:bidi="th-TH"/>
        </w:rPr>
      </w:pPr>
    </w:p>
    <w:p w14:paraId="5A58F784" w14:textId="77777777" w:rsidR="00AD6C18" w:rsidRPr="00AF0B5D" w:rsidRDefault="00AD6C18" w:rsidP="00AD6C18">
      <w:pPr>
        <w:spacing w:after="0" w:line="240" w:lineRule="auto"/>
        <w:contextualSpacing/>
        <w:rPr>
          <w:rFonts w:ascii="Gill Alt One MT Light" w:hAnsi="Gill Alt One MT Light" w:cs="Quark" w:hint="cs"/>
          <w:bCs/>
          <w:color w:val="000000" w:themeColor="text1"/>
          <w:sz w:val="24"/>
          <w:szCs w:val="28"/>
          <w:lang w:bidi="th-TH"/>
        </w:rPr>
      </w:pPr>
    </w:p>
    <w:p w14:paraId="37A7C0D0" w14:textId="106FB7E6" w:rsidR="00587F2A" w:rsidRPr="00AF0B5D" w:rsidRDefault="00AF0B5D" w:rsidP="00AD6C18">
      <w:pPr>
        <w:spacing w:after="0" w:line="240" w:lineRule="auto"/>
        <w:contextualSpacing/>
        <w:rPr>
          <w:rFonts w:ascii="Gill Alt One MT Light" w:hAnsi="Gill Alt One MT Light" w:cs="Quark"/>
          <w:b/>
          <w:color w:val="000000" w:themeColor="text1"/>
          <w:sz w:val="24"/>
          <w:szCs w:val="28"/>
        </w:rPr>
      </w:pPr>
      <w:r w:rsidRPr="00AF0B5D">
        <w:rPr>
          <w:rFonts w:ascii="Gill Alt One MT Light" w:hAnsi="Gill Alt One MT Light" w:cs="Quark"/>
          <w:bCs/>
          <w:color w:val="000000" w:themeColor="text1"/>
          <w:sz w:val="24"/>
          <w:szCs w:val="28"/>
          <w:lang w:bidi="th-TH"/>
        </w:rPr>
        <w:t>21</w:t>
      </w:r>
      <w:r w:rsidR="008A4A0C" w:rsidRPr="00AF0B5D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 กรกฎาคม</w:t>
      </w:r>
      <w:r w:rsidR="00587F2A" w:rsidRPr="00AF0B5D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  <w:r w:rsidR="00587F2A" w:rsidRPr="00AF0B5D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2</w:t>
      </w:r>
      <w:r w:rsidR="008A4A0C" w:rsidRPr="00AF0B5D">
        <w:rPr>
          <w:rFonts w:ascii="Gill Alt One MT Light" w:hAnsi="Gill Alt One MT Light" w:cs="Quark"/>
          <w:bCs/>
          <w:color w:val="000000" w:themeColor="text1"/>
          <w:sz w:val="24"/>
          <w:szCs w:val="28"/>
          <w:lang w:val="en-US"/>
        </w:rPr>
        <w:t>563</w:t>
      </w:r>
      <w:r w:rsidR="00587F2A" w:rsidRPr="00AF0B5D">
        <w:rPr>
          <w:rFonts w:ascii="Gill Alt One MT Light" w:hAnsi="Gill Alt One MT Light" w:cs="Quark"/>
          <w:bCs/>
          <w:color w:val="000000" w:themeColor="text1"/>
          <w:sz w:val="24"/>
          <w:szCs w:val="28"/>
        </w:rPr>
        <w:t>,</w:t>
      </w:r>
      <w:r w:rsidR="00587F2A" w:rsidRPr="00AF0B5D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</w:t>
      </w:r>
      <w:r w:rsidR="008A4A0C" w:rsidRPr="00AF0B5D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กู๊ดวูด </w:t>
      </w:r>
      <w:proofErr w:type="spellStart"/>
      <w:r w:rsidR="008A4A0C" w:rsidRPr="00AF0B5D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เว</w:t>
      </w:r>
      <w:proofErr w:type="spellEnd"/>
      <w:r w:rsidR="008A4A0C" w:rsidRPr="00AF0B5D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 xml:space="preserve">สต์ </w:t>
      </w:r>
      <w:proofErr w:type="spellStart"/>
      <w:r w:rsidR="008A4A0C" w:rsidRPr="00AF0B5D">
        <w:rPr>
          <w:rFonts w:ascii="Gill Alt One MT Light" w:hAnsi="Gill Alt One MT Light" w:cs="Quark"/>
          <w:b/>
          <w:color w:val="000000" w:themeColor="text1"/>
          <w:sz w:val="24"/>
          <w:szCs w:val="28"/>
          <w:cs/>
          <w:lang w:bidi="th-TH"/>
        </w:rPr>
        <w:t>ซัสเซ็กซ์</w:t>
      </w:r>
      <w:proofErr w:type="spellEnd"/>
      <w:r w:rsidR="00587F2A" w:rsidRPr="00AF0B5D">
        <w:rPr>
          <w:rFonts w:ascii="Gill Alt One MT Light" w:hAnsi="Gill Alt One MT Light" w:cs="Quark"/>
          <w:b/>
          <w:color w:val="000000" w:themeColor="text1"/>
          <w:sz w:val="24"/>
          <w:szCs w:val="28"/>
        </w:rPr>
        <w:t xml:space="preserve">                                  </w:t>
      </w:r>
      <w:r w:rsidR="004318AD" w:rsidRPr="00AF0B5D">
        <w:rPr>
          <w:rFonts w:ascii="Gill Alt One MT Light" w:hAnsi="Gill Alt One MT Light" w:cs="Quark"/>
          <w:b/>
          <w:color w:val="FF0000"/>
          <w:sz w:val="24"/>
          <w:szCs w:val="28"/>
        </w:rPr>
        <w:br/>
      </w:r>
    </w:p>
    <w:p w14:paraId="4660B843" w14:textId="7331E159" w:rsidR="00AD6C18" w:rsidRPr="00AF0B5D" w:rsidRDefault="00AD6C18" w:rsidP="00AD6C18">
      <w:pPr>
        <w:pStyle w:val="Body"/>
        <w:numPr>
          <w:ilvl w:val="0"/>
          <w:numId w:val="4"/>
        </w:num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val="en-GB"/>
        </w:rPr>
      </w:pP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ระบบฟอกอากาศ</w:t>
      </w:r>
      <w:r w:rsidR="00AF0B5D" w:rsidRPr="00AF0B5D">
        <w:rPr>
          <w:rFonts w:ascii="Gill Alt One MT Light" w:hAnsi="Gill Alt One MT Light" w:cs="Quark" w:hint="cs"/>
          <w:sz w:val="24"/>
          <w:szCs w:val="28"/>
          <w:cs/>
          <w:lang w:val="en-GB" w:bidi="th-TH"/>
        </w:rPr>
        <w:t>สำหรับพื้นที่ขนาดเล็ก หรือ</w:t>
      </w: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 </w:t>
      </w:r>
      <w:r w:rsidRPr="00AF0B5D">
        <w:rPr>
          <w:rFonts w:ascii="Gill Alt One MT Light" w:hAnsi="Gill Alt One MT Light" w:cs="Quark"/>
          <w:sz w:val="24"/>
          <w:szCs w:val="28"/>
          <w:lang w:val="en-GB"/>
        </w:rPr>
        <w:t>Micro</w:t>
      </w: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 </w:t>
      </w:r>
      <w:r w:rsidRPr="00AF0B5D">
        <w:rPr>
          <w:rFonts w:ascii="Gill Alt One MT Light" w:hAnsi="Gill Alt One MT Light" w:cs="Quark"/>
          <w:sz w:val="24"/>
          <w:szCs w:val="28"/>
        </w:rPr>
        <w:t>Environment Purification System</w:t>
      </w:r>
      <w:r w:rsidR="00187E5C">
        <w:rPr>
          <w:rFonts w:ascii="Gill Alt One MT Light" w:hAnsi="Gill Alt One MT Light" w:cs="Quark"/>
          <w:sz w:val="24"/>
          <w:szCs w:val="28"/>
          <w:lang w:val="en-GB" w:bidi="th-TH"/>
        </w:rPr>
        <w:t xml:space="preserve"> </w:t>
      </w:r>
      <w:r w:rsidR="00AF0B5D" w:rsidRPr="00AF0B5D">
        <w:rPr>
          <w:rFonts w:ascii="Gill Alt One MT Light" w:hAnsi="Gill Alt One MT Light" w:cs="Quark"/>
          <w:sz w:val="24"/>
          <w:szCs w:val="28"/>
          <w:lang w:val="en-GB" w:bidi="th-TH"/>
        </w:rPr>
        <w:t>(</w:t>
      </w:r>
      <w:r w:rsidRPr="00AF0B5D">
        <w:rPr>
          <w:rFonts w:ascii="Gill Alt One MT Light" w:hAnsi="Gill Alt One MT Light" w:cs="Quark"/>
          <w:sz w:val="24"/>
          <w:szCs w:val="28"/>
          <w:lang w:val="en-GB"/>
        </w:rPr>
        <w:t>MEPS</w:t>
      </w:r>
      <w:r w:rsidR="00AF0B5D" w:rsidRPr="00AF0B5D">
        <w:rPr>
          <w:rFonts w:ascii="Gill Alt One MT Light" w:hAnsi="Gill Alt One MT Light" w:cs="Quark"/>
          <w:sz w:val="24"/>
          <w:szCs w:val="28"/>
          <w:lang w:val="en-GB" w:bidi="th-TH"/>
        </w:rPr>
        <w:t>)</w:t>
      </w:r>
      <w:r w:rsidRPr="00AF0B5D">
        <w:rPr>
          <w:rFonts w:ascii="Gill Alt One MT Light" w:hAnsi="Gill Alt One MT Light" w:cs="Quark"/>
          <w:sz w:val="24"/>
          <w:szCs w:val="28"/>
          <w:lang w:val="en-GB"/>
        </w:rPr>
        <w:t xml:space="preserve"> </w:t>
      </w: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ใหม่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จาก</w:t>
      </w:r>
      <w:proofErr w:type="spellStart"/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โรลส์</w:t>
      </w:r>
      <w:proofErr w:type="spellEnd"/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-รอย</w:t>
      </w:r>
      <w:proofErr w:type="spellStart"/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ซ์</w:t>
      </w:r>
      <w:proofErr w:type="spellEnd"/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 </w:t>
      </w: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สร้างสภาพแวดล้อม</w:t>
      </w:r>
      <w:r w:rsidR="00AF0B5D">
        <w:rPr>
          <w:rFonts w:ascii="Gill Alt One MT Light" w:hAnsi="Gill Alt One MT Light" w:cs="Quark" w:hint="cs"/>
          <w:sz w:val="24"/>
          <w:szCs w:val="28"/>
          <w:cs/>
          <w:lang w:val="en-GB" w:bidi="th-TH"/>
        </w:rPr>
        <w:t>ในห้องโดยสาร</w:t>
      </w: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ที่สะอาดที่สุด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เท่าที่เคยมีมาใน</w:t>
      </w:r>
      <w:proofErr w:type="spellStart"/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ยนตร</w:t>
      </w:r>
      <w:proofErr w:type="spellEnd"/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กรรม</w:t>
      </w:r>
      <w:proofErr w:type="spellStart"/>
      <w:r w:rsidR="00AD4BC4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ใดๆ</w:t>
      </w:r>
      <w:proofErr w:type="spellEnd"/>
    </w:p>
    <w:p w14:paraId="0789AE79" w14:textId="0D1CB6D4" w:rsidR="00AD6C18" w:rsidRPr="00AF0B5D" w:rsidRDefault="00EB6687" w:rsidP="00AD6C18">
      <w:pPr>
        <w:pStyle w:val="Body"/>
        <w:numPr>
          <w:ilvl w:val="0"/>
          <w:numId w:val="4"/>
        </w:num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val="en-GB"/>
        </w:rPr>
      </w:pP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ระบบ </w:t>
      </w:r>
      <w:r w:rsidR="00AD6C18" w:rsidRPr="00AF0B5D">
        <w:rPr>
          <w:rFonts w:ascii="Gill Alt One MT Light" w:hAnsi="Gill Alt One MT Light" w:cs="Quark"/>
          <w:sz w:val="24"/>
          <w:szCs w:val="28"/>
          <w:lang w:val="en-GB"/>
        </w:rPr>
        <w:t xml:space="preserve">MEPS </w:t>
      </w:r>
      <w:r w:rsidR="00AD6C18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ประกอบด้วย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เซ็นเซอร์</w:t>
      </w: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ตรวจจับสิ่งปนเปื้อน แ</w:t>
      </w:r>
      <w:r w:rsidR="00AD6C18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ละ</w:t>
      </w: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ระบบ</w:t>
      </w:r>
      <w:r w:rsidR="00AD6C18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กรอง</w:t>
      </w:r>
      <w:r w:rsidR="00D84418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อากาศ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นาโนฟ</w:t>
      </w:r>
      <w:proofErr w:type="spellStart"/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ลีซ</w:t>
      </w:r>
      <w:proofErr w:type="spellEnd"/>
      <w:r w:rsidR="00AD6C18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 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(</w:t>
      </w:r>
      <w:proofErr w:type="spellStart"/>
      <w:r w:rsidR="00AD6C18" w:rsidRPr="00AF0B5D">
        <w:rPr>
          <w:rFonts w:ascii="Gill Alt One MT Light" w:hAnsi="Gill Alt One MT Light" w:cs="Quark"/>
          <w:sz w:val="24"/>
          <w:szCs w:val="28"/>
          <w:lang w:val="en-GB"/>
        </w:rPr>
        <w:t>Nanofleece</w:t>
      </w:r>
      <w:proofErr w:type="spellEnd"/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)</w:t>
      </w:r>
    </w:p>
    <w:p w14:paraId="47F6FA0D" w14:textId="78696E5D" w:rsidR="00AD6C18" w:rsidRPr="00AF0B5D" w:rsidRDefault="0077212B" w:rsidP="00AD6C18">
      <w:pPr>
        <w:pStyle w:val="Body"/>
        <w:numPr>
          <w:ilvl w:val="0"/>
          <w:numId w:val="4"/>
        </w:num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val="en-GB"/>
        </w:rPr>
      </w:pP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ระบบ </w:t>
      </w:r>
      <w:r w:rsidR="00AD6C18" w:rsidRPr="00AF0B5D">
        <w:rPr>
          <w:rFonts w:ascii="Gill Alt One MT Light" w:hAnsi="Gill Alt One MT Light" w:cs="Quark"/>
          <w:sz w:val="24"/>
          <w:szCs w:val="28"/>
          <w:lang w:val="en-GB"/>
        </w:rPr>
        <w:t xml:space="preserve">MEPS 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จะ</w:t>
      </w:r>
      <w:r w:rsidR="00AD6C18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เปิดตัว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ครั้งแรกใน</w:t>
      </w:r>
      <w:proofErr w:type="spellStart"/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ยนตร</w:t>
      </w:r>
      <w:proofErr w:type="spellEnd"/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กรรม</w:t>
      </w:r>
      <w:r w:rsidR="00AD4BC4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นิว 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โกสต์ ต้อนรับ</w:t>
      </w:r>
      <w:r w:rsidR="00AD6C18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ฤดูใบไม้ร่วง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ปี </w:t>
      </w:r>
      <w:r w:rsidR="00EB6687" w:rsidRPr="00AF0B5D">
        <w:rPr>
          <w:rFonts w:ascii="Gill Alt One MT Light" w:hAnsi="Gill Alt One MT Light" w:cs="Quark"/>
          <w:sz w:val="24"/>
          <w:szCs w:val="28"/>
          <w:lang w:bidi="th-TH"/>
        </w:rPr>
        <w:t>2563</w:t>
      </w:r>
    </w:p>
    <w:p w14:paraId="0E6DDCB1" w14:textId="77777777" w:rsidR="005800B4" w:rsidRPr="00AF0B5D" w:rsidRDefault="005800B4" w:rsidP="00AD6C18">
      <w:pPr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val="en-US"/>
        </w:rPr>
      </w:pPr>
    </w:p>
    <w:p w14:paraId="7ADE0062" w14:textId="5944A361" w:rsidR="005800B4" w:rsidRPr="00AF0B5D" w:rsidRDefault="00EA6C3D" w:rsidP="00AD6C18">
      <w:pPr>
        <w:spacing w:after="0" w:line="240" w:lineRule="auto"/>
        <w:contextualSpacing/>
        <w:rPr>
          <w:rFonts w:ascii="Gill Alt One MT Light" w:hAnsi="Gill Alt One MT Light" w:cs="Quark"/>
          <w:bCs/>
          <w:sz w:val="24"/>
          <w:szCs w:val="28"/>
          <w:shd w:val="clear" w:color="auto" w:fill="FFFFFF"/>
          <w:cs/>
          <w:lang w:val="en-US" w:bidi="th-TH"/>
        </w:rPr>
      </w:pPr>
      <w:r w:rsidRPr="00AF0B5D">
        <w:rPr>
          <w:rFonts w:ascii="Gill Alt One MT Light" w:hAnsi="Gill Alt One MT Light" w:cs="Quark"/>
          <w:b/>
          <w:sz w:val="24"/>
          <w:szCs w:val="28"/>
        </w:rPr>
        <w:t>#</w:t>
      </w:r>
      <w:r w:rsidR="00071994" w:rsidRPr="00AF0B5D">
        <w:rPr>
          <w:rFonts w:ascii="Gill Alt One MT Light" w:hAnsi="Gill Alt One MT Light" w:cs="Quark"/>
          <w:b/>
          <w:sz w:val="24"/>
          <w:szCs w:val="28"/>
        </w:rPr>
        <w:t xml:space="preserve">rollsroyceghost </w:t>
      </w:r>
    </w:p>
    <w:p w14:paraId="56932F95" w14:textId="77777777" w:rsidR="00EA6C3D" w:rsidRPr="00AF0B5D" w:rsidRDefault="00EA6C3D" w:rsidP="00AD6C18">
      <w:pPr>
        <w:spacing w:after="0" w:line="240" w:lineRule="auto"/>
        <w:contextualSpacing/>
        <w:jc w:val="both"/>
        <w:rPr>
          <w:rFonts w:ascii="Gill Alt One MT Light" w:hAnsi="Gill Alt One MT Light" w:cs="Quark"/>
          <w:sz w:val="24"/>
          <w:szCs w:val="28"/>
          <w:shd w:val="clear" w:color="auto" w:fill="FFFFFF"/>
        </w:rPr>
      </w:pPr>
    </w:p>
    <w:p w14:paraId="7CB87863" w14:textId="53D68AD4" w:rsidR="00EB6687" w:rsidRPr="00AF0B5D" w:rsidRDefault="002D41E9" w:rsidP="00EB6687">
      <w:pPr>
        <w:pStyle w:val="Body"/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val="en-GB"/>
        </w:rPr>
      </w:pPr>
      <w:r w:rsidRPr="00AF0B5D">
        <w:rPr>
          <w:rFonts w:ascii="Gill Alt One MT Light" w:hAnsi="Gill Alt One MT Light" w:cs="Quark"/>
          <w:sz w:val="24"/>
          <w:szCs w:val="28"/>
          <w:cs/>
          <w:lang w:bidi="th-TH"/>
        </w:rPr>
        <w:t>ในการ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พัฒนา</w:t>
      </w:r>
      <w:proofErr w:type="spellStart"/>
      <w:r w:rsidR="00D84418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ยนต</w:t>
      </w:r>
      <w:proofErr w:type="spellEnd"/>
      <w:r w:rsidR="00D84418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รกรรมรุ่นใหม่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อัน</w:t>
      </w: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เป็น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เพชรน้ำเอก</w:t>
      </w: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แห่งความหรูหรา 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วิศวกรของ</w:t>
      </w:r>
      <w:proofErr w:type="spellStart"/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โรลส์</w:t>
      </w:r>
      <w:proofErr w:type="spellEnd"/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-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รอย</w:t>
      </w:r>
      <w:proofErr w:type="spellStart"/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ซ์</w:t>
      </w:r>
      <w:proofErr w:type="spellEnd"/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ได้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พยายาม</w:t>
      </w:r>
      <w:r w:rsidR="0077212B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ปรับปรุง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อากาศ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ภายใน</w:t>
      </w:r>
      <w:r w:rsidR="00AD4BC4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ห้องโดยสาร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ให้มีคุณภาพและความสะอาดบริสุทธิ์ในระดับ</w:t>
      </w:r>
      <w:r w:rsidR="0077212B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สูงอย่าง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ที่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ไม่เคย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มีมาก่อน </w:t>
      </w:r>
      <w:r w:rsidR="0077212B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และ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ด้วยการใช้เซ็นเซอร์และ</w:t>
      </w:r>
      <w:r w:rsidR="0077212B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เทคโนโลยี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กรองอากาศนาโนฟ</w:t>
      </w:r>
      <w:proofErr w:type="spellStart"/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ลีซ</w:t>
      </w:r>
      <w:proofErr w:type="spellEnd"/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ล่าสุด </w:t>
      </w:r>
      <w:proofErr w:type="spellStart"/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โรลส์</w:t>
      </w:r>
      <w:proofErr w:type="spellEnd"/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-รอย</w:t>
      </w:r>
      <w:proofErr w:type="spellStart"/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ซ์</w:t>
      </w:r>
      <w:proofErr w:type="spellEnd"/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ก็สามารถ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สร้าง</w:t>
      </w:r>
      <w:r w:rsidR="00AD4BC4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พื้นที่</w:t>
      </w:r>
      <w:r w:rsidR="00AF0B5D">
        <w:rPr>
          <w:rFonts w:ascii="Gill Alt One MT Light" w:hAnsi="Gill Alt One MT Light" w:cs="Quark" w:hint="cs"/>
          <w:sz w:val="24"/>
          <w:szCs w:val="28"/>
          <w:cs/>
          <w:lang w:val="en-GB" w:bidi="th-TH"/>
        </w:rPr>
        <w:t>ห้องโดยสาร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ที่สะอาดที่สุดที่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เท่าที่เคย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มี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มาในยานยนต์</w:t>
      </w:r>
      <w:proofErr w:type="spellStart"/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ใดๆ</w:t>
      </w:r>
      <w:proofErr w:type="spellEnd"/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 </w:t>
      </w:r>
      <w:r w:rsidR="00AD4BC4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พร้อม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เติมเต็ม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ความรู้สึกของ</w:t>
      </w:r>
      <w:proofErr w:type="spellStart"/>
      <w:r w:rsidR="0077212B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ยนตร</w:t>
      </w:r>
      <w:proofErr w:type="spellEnd"/>
      <w:r w:rsidR="0077212B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กรรมที่เป็นดั่ง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โอเอซิส</w:t>
      </w:r>
      <w:r w:rsidR="00AD4BC4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ด้วย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การออกแบบและ</w:t>
      </w:r>
      <w:r w:rsidR="00AF0B5D">
        <w:rPr>
          <w:rFonts w:ascii="Gill Alt One MT Light" w:hAnsi="Gill Alt One MT Light" w:cs="Quark" w:hint="cs"/>
          <w:sz w:val="24"/>
          <w:szCs w:val="28"/>
          <w:cs/>
          <w:lang w:val="en-GB" w:bidi="th-TH"/>
        </w:rPr>
        <w:t>เลือกเฟ้น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วัสดุภายใน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ตัวรถ</w:t>
      </w:r>
      <w:r w:rsidR="00D0703A" w:rsidRPr="00AF0B5D">
        <w:rPr>
          <w:rFonts w:ascii="Gill Alt One MT Light" w:hAnsi="Gill Alt One MT Light" w:cs="Quark" w:hint="cs"/>
          <w:sz w:val="24"/>
          <w:szCs w:val="28"/>
          <w:cs/>
          <w:lang w:val="en-GB" w:bidi="th-TH"/>
        </w:rPr>
        <w:t>ให้สมบูรณ์ยิ่งขึ้น</w:t>
      </w:r>
    </w:p>
    <w:p w14:paraId="39150AE2" w14:textId="1C7AC818" w:rsidR="00EB6687" w:rsidRPr="00AF0B5D" w:rsidRDefault="00587F2A" w:rsidP="00EB6687">
      <w:pPr>
        <w:pStyle w:val="Body"/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val="en-GB" w:bidi="th-TH"/>
        </w:rPr>
      </w:pPr>
      <w:r w:rsidRPr="00AF0B5D">
        <w:rPr>
          <w:rFonts w:ascii="Gill Alt One MT Light" w:hAnsi="Gill Alt One MT Light" w:cs="Quark"/>
          <w:sz w:val="24"/>
          <w:szCs w:val="28"/>
          <w:shd w:val="clear" w:color="auto" w:fill="FFFFFF"/>
        </w:rPr>
        <w:br/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กา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รปกป้องลูกค้าจาก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อันตรายของ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อนุภาคคาร์บอนและละอองเรณู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 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รวมถึงไวรัสและ</w:t>
      </w:r>
      <w:r w:rsidR="0077212B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แ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บคทีเรีย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 คือภารกิจที่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สำคัญอย่างยิ่งยวด</w:t>
      </w:r>
      <w:r w:rsidR="0077212B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ของ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แบรนด์ 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ตั้งแต่ปี </w:t>
      </w:r>
      <w:r w:rsidR="00EB6687" w:rsidRPr="00AF0B5D">
        <w:rPr>
          <w:rFonts w:ascii="Gill Alt One MT Light" w:hAnsi="Gill Alt One MT Light" w:cs="Quark"/>
          <w:sz w:val="24"/>
          <w:szCs w:val="28"/>
          <w:lang w:val="en-GB"/>
        </w:rPr>
        <w:t>2558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 </w:t>
      </w:r>
      <w:r w:rsidR="0077212B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เทคโนโลยีฟอกอากาศที่ล้ำสมัยก็ได้รับการติดตั้งใน</w:t>
      </w:r>
      <w:proofErr w:type="spellStart"/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ยนตร</w:t>
      </w:r>
      <w:proofErr w:type="spellEnd"/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กรรมของ</w:t>
      </w:r>
      <w:proofErr w:type="spellStart"/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โรลส์</w:t>
      </w:r>
      <w:proofErr w:type="spellEnd"/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-ร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อย</w:t>
      </w:r>
      <w:proofErr w:type="spellStart"/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ซ์</w:t>
      </w:r>
      <w:proofErr w:type="spellEnd"/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ทั้งหมด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 และ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สำหรับ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 </w:t>
      </w:r>
      <w:r w:rsidR="00AA4C31" w:rsidRPr="00AF0B5D">
        <w:rPr>
          <w:rFonts w:ascii="Gill Alt One MT Light" w:hAnsi="Gill Alt One MT Light" w:cs="Quark"/>
          <w:sz w:val="24"/>
          <w:szCs w:val="28"/>
          <w:lang w:bidi="th-TH"/>
        </w:rPr>
        <w:t>‘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นิว โกสต์</w:t>
      </w:r>
      <w:r w:rsidR="00AA4C31" w:rsidRPr="00AF0B5D">
        <w:rPr>
          <w:rFonts w:ascii="Gill Alt One MT Light" w:hAnsi="Gill Alt One MT Light" w:cs="Quark"/>
          <w:sz w:val="24"/>
          <w:szCs w:val="28"/>
          <w:lang w:val="en-GB" w:bidi="th-TH"/>
        </w:rPr>
        <w:t xml:space="preserve">’ </w:t>
      </w:r>
      <w:r w:rsidR="00AA4C31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รุ่นใหม่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ซึ่ง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จะ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เปิดตัวในฤดูใบไม้ร่วงปี </w:t>
      </w:r>
      <w:r w:rsidR="003772A9" w:rsidRPr="00AF0B5D">
        <w:rPr>
          <w:rFonts w:ascii="Gill Alt One MT Light" w:hAnsi="Gill Alt One MT Light" w:cs="Quark"/>
          <w:sz w:val="24"/>
          <w:szCs w:val="28"/>
          <w:lang w:bidi="th-TH"/>
        </w:rPr>
        <w:t xml:space="preserve">2563 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bidi="th-TH"/>
        </w:rPr>
        <w:t>ที่จะถึงนี้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 เทคโนโลยีนี้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ก็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ได้รับการพัฒนา</w:t>
      </w:r>
      <w:r w:rsidR="0077212B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ยิ่ง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ขึ้น</w:t>
      </w:r>
      <w:r w:rsidR="0077212B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ไ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ปอีก </w:t>
      </w:r>
      <w:r w:rsidR="0077212B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ผ่านการปรับปรุ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ง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ฮาร์ดแวร์และซอฟต์แวร์</w:t>
      </w:r>
      <w:r w:rsidR="0077212B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อย่าง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เต็มรูปแบบ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 </w:t>
      </w:r>
      <w:r w:rsidR="0077212B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ระบบ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ทั้งหมด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เป็นที่รู้จักกัน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ในนาม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 </w:t>
      </w:r>
      <w:r w:rsidR="0077212B" w:rsidRPr="00AF0B5D">
        <w:rPr>
          <w:rFonts w:ascii="Gill Alt One MT Light" w:hAnsi="Gill Alt One MT Light" w:cs="Quark"/>
          <w:sz w:val="24"/>
          <w:szCs w:val="28"/>
          <w:lang w:bidi="th-TH"/>
        </w:rPr>
        <w:t>‘MEPS’ (</w:t>
      </w:r>
      <w:r w:rsidR="0077212B" w:rsidRPr="00AF0B5D">
        <w:rPr>
          <w:rFonts w:ascii="Gill Alt One MT Light" w:hAnsi="Gill Alt One MT Light" w:cs="Quark"/>
          <w:sz w:val="24"/>
          <w:szCs w:val="28"/>
          <w:lang w:val="en-GB"/>
        </w:rPr>
        <w:t xml:space="preserve">Micro Environment Purification System) </w:t>
      </w:r>
    </w:p>
    <w:p w14:paraId="4850321C" w14:textId="6213DB38" w:rsidR="00587F2A" w:rsidRPr="00AF0B5D" w:rsidRDefault="00587F2A" w:rsidP="00AD6C18">
      <w:pPr>
        <w:spacing w:line="240" w:lineRule="auto"/>
        <w:contextualSpacing/>
        <w:rPr>
          <w:rFonts w:ascii="Gill Alt One MT Light" w:hAnsi="Gill Alt One MT Light" w:cs="Quark"/>
          <w:sz w:val="24"/>
          <w:szCs w:val="28"/>
          <w:shd w:val="clear" w:color="auto" w:fill="FFFFFF"/>
        </w:rPr>
      </w:pPr>
    </w:p>
    <w:p w14:paraId="39F82733" w14:textId="2FD5FBD6" w:rsidR="00EB6687" w:rsidRPr="00AF0B5D" w:rsidRDefault="0077212B" w:rsidP="00EB6687">
      <w:pPr>
        <w:pStyle w:val="Body"/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val="en-GB"/>
        </w:rPr>
      </w:pP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มีการ</w:t>
      </w:r>
      <w:r w:rsidR="00D84418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นำ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เซ็นเซอร์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ความเร็วสูงสำหรับ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ตรวจจับสิ่งปน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เปื้อน</w:t>
      </w: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มาใช้ตรวจสอบ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คุณภาพอากาศโดยร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วม และจะเปลี่ยนโหมดการทำงาน</w:t>
      </w: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โดย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อัตโนมัติจากโหมดรับอากาศภายนอก ไปเป็น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โหมดหมุนเวียน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อากาศภายใน (</w:t>
      </w:r>
      <w:r w:rsidR="003772A9" w:rsidRPr="00AF0B5D">
        <w:rPr>
          <w:rFonts w:ascii="Gill Alt One MT Light" w:hAnsi="Gill Alt One MT Light" w:cs="Quark"/>
          <w:sz w:val="24"/>
          <w:szCs w:val="28"/>
          <w:lang w:bidi="th-TH"/>
        </w:rPr>
        <w:t>Recirculation Mode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)</w:t>
      </w:r>
      <w:r w:rsidR="003772A9" w:rsidRPr="00AF0B5D">
        <w:rPr>
          <w:rFonts w:ascii="Gill Alt One MT Light" w:hAnsi="Gill Alt One MT Light" w:cs="Quark"/>
          <w:sz w:val="24"/>
          <w:szCs w:val="28"/>
          <w:lang w:val="en-GB" w:bidi="th-TH"/>
        </w:rPr>
        <w:t xml:space="preserve"> 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ห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าก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พบ</w:t>
      </w: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ว่า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ระดับของการปน</w:t>
      </w:r>
      <w:r w:rsidR="00D84418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เ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ปื้อนในอากาศ</w:t>
      </w:r>
      <w:r w:rsidR="00D84418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นั้น</w:t>
      </w:r>
      <w:r w:rsidR="003772A9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สูงเกินไป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 </w:t>
      </w:r>
      <w:r w:rsidR="00BF57CF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ระบบนี้จะ</w:t>
      </w: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ผัน</w:t>
      </w:r>
      <w:r w:rsidR="00BF57CF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อากาศทั้งหมด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ในห้องโดยสาร</w:t>
      </w:r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ไปยัง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lastRenderedPageBreak/>
        <w:t>ตัวกรอง</w:t>
      </w:r>
      <w:r w:rsidR="00BF57CF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นาโนฟลีซ</w:t>
      </w:r>
      <w:r w:rsidR="00EB6687" w:rsidRPr="00AF0B5D">
        <w:rPr>
          <w:rFonts w:ascii="Gill Alt One MT Light" w:hAnsi="Gill Alt One MT Light" w:cs="Quark"/>
          <w:sz w:val="24"/>
          <w:szCs w:val="28"/>
          <w:lang w:val="en-GB"/>
        </w:rPr>
        <w:t xml:space="preserve"> 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ซึ่งสามารถกำจัดอนุภาค</w:t>
      </w:r>
      <w:r w:rsidR="00BF57CF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ขนาดเล็ก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พิเศษ</w:t>
      </w:r>
      <w:r w:rsidR="00BF57CF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 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ไวรัส</w:t>
      </w:r>
      <w:r w:rsidR="00BF57CF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 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และแบคทีเรียออกจาก</w:t>
      </w:r>
      <w:r w:rsidR="00AD4BC4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ห้องโดยสา</w:t>
      </w:r>
      <w:r w:rsidR="00BF57CF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ร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ของ</w:t>
      </w:r>
      <w:proofErr w:type="spellStart"/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โรลส์</w:t>
      </w:r>
      <w:proofErr w:type="spellEnd"/>
      <w:r w:rsidR="00BF57CF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-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รอย</w:t>
      </w:r>
      <w:proofErr w:type="spellStart"/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ซ์</w:t>
      </w:r>
      <w:proofErr w:type="spellEnd"/>
      <w:r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ได้เกื</w:t>
      </w:r>
      <w:r w:rsidR="00BF57CF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อบทั้งหมด ภายในเวลาไม่ถึง </w:t>
      </w:r>
      <w:r w:rsidR="00BF57CF" w:rsidRPr="00AF0B5D">
        <w:rPr>
          <w:rFonts w:ascii="Gill Alt One MT Light" w:hAnsi="Gill Alt One MT Light" w:cs="Quark"/>
          <w:sz w:val="24"/>
          <w:szCs w:val="28"/>
          <w:lang w:bidi="th-TH"/>
        </w:rPr>
        <w:t xml:space="preserve">2 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นาที</w:t>
      </w:r>
    </w:p>
    <w:p w14:paraId="4AC8F084" w14:textId="79C489CE" w:rsidR="00EB6687" w:rsidRPr="00AF0B5D" w:rsidRDefault="00587F2A" w:rsidP="00EB6687">
      <w:pPr>
        <w:pStyle w:val="Body"/>
        <w:spacing w:after="0" w:line="240" w:lineRule="auto"/>
        <w:contextualSpacing/>
        <w:rPr>
          <w:rFonts w:ascii="Gill Alt One MT Light" w:hAnsi="Gill Alt One MT Light" w:cs="Quark"/>
          <w:sz w:val="24"/>
          <w:szCs w:val="28"/>
          <w:lang w:val="en-GB"/>
        </w:rPr>
      </w:pPr>
      <w:r w:rsidRPr="00AF0B5D">
        <w:rPr>
          <w:rFonts w:ascii="Gill Alt One MT Light" w:hAnsi="Gill Alt One MT Light" w:cs="Quark"/>
          <w:sz w:val="24"/>
          <w:szCs w:val="28"/>
          <w:shd w:val="clear" w:color="auto" w:fill="FFFFFF"/>
        </w:rPr>
        <w:br/>
      </w:r>
      <w:r w:rsidR="00AD4BC4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นอกจากนี้ </w:t>
      </w:r>
      <w:r w:rsidR="00BF57CF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ในอนาคต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ลูกค้าจะสามารถ</w:t>
      </w:r>
      <w:r w:rsidR="00BF57CF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ปรับส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ภาพ</w:t>
      </w:r>
      <w:r w:rsidR="00B56703">
        <w:rPr>
          <w:rFonts w:ascii="Gill Alt One MT Light" w:hAnsi="Gill Alt One MT Light" w:cs="Quark" w:hint="cs"/>
          <w:sz w:val="24"/>
          <w:szCs w:val="28"/>
          <w:cs/>
          <w:lang w:val="en-GB" w:bidi="th-TH"/>
        </w:rPr>
        <w:t>อากาศ</w:t>
      </w:r>
      <w:r w:rsidR="00BF57CF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ภายใน</w:t>
      </w:r>
      <w:r w:rsidR="00B56703">
        <w:rPr>
          <w:rFonts w:ascii="Gill Alt One MT Light" w:hAnsi="Gill Alt One MT Light" w:cs="Quark" w:hint="cs"/>
          <w:sz w:val="24"/>
          <w:szCs w:val="28"/>
          <w:cs/>
          <w:lang w:val="en-GB" w:bidi="th-TH"/>
        </w:rPr>
        <w:t>ห้องโดยสาร</w:t>
      </w:r>
      <w:r w:rsidR="00BF57CF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ได้ ด้วยการสั่ง</w:t>
      </w:r>
      <w:r w:rsidR="00D84418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การ</w:t>
      </w:r>
      <w:r w:rsidR="00BF57CF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 xml:space="preserve">ทางไกลผ่านแอปพลิเคชันของยนตรกรรมโรลส์-รอยซ์ </w:t>
      </w:r>
      <w:r w:rsidR="00EB6687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เพื่อเตรียม</w:t>
      </w:r>
      <w:r w:rsidR="00BF57CF" w:rsidRPr="00AF0B5D">
        <w:rPr>
          <w:rFonts w:ascii="Gill Alt One MT Light" w:hAnsi="Gill Alt One MT Light" w:cs="Quark"/>
          <w:sz w:val="24"/>
          <w:szCs w:val="28"/>
          <w:cs/>
          <w:lang w:val="en-GB" w:bidi="th-TH"/>
        </w:rPr>
        <w:t>อากาศให้สะอาดบริสุทธิ์ก่อนออกเดินทาง</w:t>
      </w:r>
    </w:p>
    <w:p w14:paraId="784BEDE8" w14:textId="77777777" w:rsidR="00AF0B5D" w:rsidRDefault="00587F2A" w:rsidP="00AF0B5D">
      <w:pPr>
        <w:spacing w:line="240" w:lineRule="auto"/>
        <w:contextualSpacing/>
        <w:jc w:val="center"/>
        <w:rPr>
          <w:rFonts w:ascii="Gill Alt One MT Light" w:hAnsi="Gill Alt One MT Light" w:cs="Quark"/>
          <w:sz w:val="24"/>
          <w:szCs w:val="28"/>
          <w:lang w:val="en-US" w:bidi="th-TH"/>
          <w14:ligatures w14:val="all"/>
        </w:rPr>
      </w:pPr>
      <w:r w:rsidRPr="00AF0B5D">
        <w:rPr>
          <w:rFonts w:ascii="Gill Alt One MT Light" w:hAnsi="Gill Alt One MT Light" w:cs="Quark"/>
          <w:sz w:val="24"/>
          <w:szCs w:val="28"/>
          <w:lang w:val="en-US"/>
        </w:rPr>
        <w:br/>
      </w:r>
    </w:p>
    <w:p w14:paraId="5BDDD047" w14:textId="278A1B74" w:rsidR="00AF0B5D" w:rsidRPr="00093D0E" w:rsidRDefault="00AF0B5D" w:rsidP="00AF0B5D">
      <w:pPr>
        <w:spacing w:line="240" w:lineRule="auto"/>
        <w:contextualSpacing/>
        <w:jc w:val="center"/>
        <w:rPr>
          <w:rFonts w:ascii="Gill Alt One MT Light" w:hAnsi="Gill Alt One MT Light" w:cs="Quark"/>
          <w:sz w:val="24"/>
          <w:szCs w:val="28"/>
          <w:lang w:val="en-US" w:bidi="th-TH"/>
          <w14:ligatures w14:val="all"/>
        </w:rPr>
      </w:pPr>
      <w:r w:rsidRPr="00093D0E">
        <w:rPr>
          <w:rFonts w:ascii="Gill Alt One MT Light" w:hAnsi="Gill Alt One MT Light" w:cs="Quark"/>
          <w:sz w:val="24"/>
          <w:szCs w:val="28"/>
          <w:lang w:val="en-US" w:bidi="th-TH"/>
          <w14:ligatures w14:val="all"/>
        </w:rPr>
        <w:t>++++++++++</w:t>
      </w:r>
    </w:p>
    <w:p w14:paraId="678C0FE1" w14:textId="77777777" w:rsidR="00AF0B5D" w:rsidRPr="00093D0E" w:rsidRDefault="00AF0B5D" w:rsidP="00AF0B5D">
      <w:pPr>
        <w:spacing w:line="240" w:lineRule="auto"/>
        <w:contextualSpacing/>
        <w:jc w:val="center"/>
        <w:rPr>
          <w:rFonts w:ascii="Gill Alt One MT Light" w:hAnsi="Gill Alt One MT Light" w:cs="Quark"/>
          <w:b/>
          <w:bCs/>
          <w:sz w:val="24"/>
          <w:szCs w:val="28"/>
          <w:lang w:val="en-US" w:bidi="th-TH"/>
          <w14:ligatures w14:val="all"/>
        </w:rPr>
      </w:pPr>
    </w:p>
    <w:p w14:paraId="034A0DA6" w14:textId="77777777" w:rsidR="00AF0B5D" w:rsidRPr="00093D0E" w:rsidRDefault="00AF0B5D" w:rsidP="00AF0B5D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2"/>
          <w:szCs w:val="28"/>
          <w14:ligatures w14:val="all"/>
        </w:rPr>
      </w:pPr>
      <w:r w:rsidRPr="00093D0E">
        <w:rPr>
          <w:rFonts w:ascii="Gill Alt One MT Light" w:hAnsi="Gill Alt One MT Light" w:cs="Quark"/>
          <w:b/>
          <w:bCs/>
          <w:color w:val="auto"/>
          <w:spacing w:val="2"/>
          <w:szCs w:val="28"/>
          <w:cs/>
          <w14:ligatures w14:val="all"/>
        </w:rPr>
        <w:t>ข้อมูลเพิ่มเติม</w:t>
      </w:r>
    </w:p>
    <w:p w14:paraId="4AFA43CA" w14:textId="77777777" w:rsidR="00AF0B5D" w:rsidRPr="00093D0E" w:rsidRDefault="00AF0B5D" w:rsidP="00AF0B5D">
      <w:pPr>
        <w:pStyle w:val="PlainText"/>
        <w:contextualSpacing/>
        <w:rPr>
          <w:rStyle w:val="Hyperlink"/>
          <w:rFonts w:ascii="Gill Alt One MT Light" w:hAnsi="Gill Alt One MT Light" w:cs="Quark"/>
          <w:spacing w:val="2"/>
          <w:sz w:val="24"/>
          <w:szCs w:val="28"/>
          <w14:ligatures w14:val="all"/>
        </w:rPr>
      </w:pPr>
      <w:r w:rsidRPr="00093D0E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093D0E">
        <w:rPr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 xml:space="preserve">จากเว็บไซต์ </w:t>
      </w:r>
      <w:hyperlink r:id="rId13" w:history="1">
        <w:proofErr w:type="spellStart"/>
        <w:r w:rsidRPr="00093D0E">
          <w:rPr>
            <w:rStyle w:val="Hyperlink"/>
            <w:rFonts w:ascii="Gill Alt One MT Light" w:hAnsi="Gill Alt One MT Light" w:cs="Quark"/>
            <w:spacing w:val="2"/>
            <w:sz w:val="24"/>
            <w:szCs w:val="28"/>
            <w14:ligatures w14:val="all"/>
          </w:rPr>
          <w:t>PressClub</w:t>
        </w:r>
        <w:proofErr w:type="spellEnd"/>
      </w:hyperlink>
    </w:p>
    <w:p w14:paraId="7E0775D9" w14:textId="77777777" w:rsidR="00AF0B5D" w:rsidRPr="00093D0E" w:rsidRDefault="00AF0B5D" w:rsidP="00AF0B5D">
      <w:pPr>
        <w:pStyle w:val="PlainText"/>
        <w:contextualSpacing/>
        <w:rPr>
          <w:rFonts w:ascii="Gill Alt One MT Light" w:hAnsi="Gill Alt One MT Light" w:cs="Quark"/>
          <w:b/>
          <w:bCs/>
          <w:spacing w:val="2"/>
          <w:sz w:val="24"/>
          <w:szCs w:val="28"/>
          <w:u w:val="single"/>
          <w:cs/>
          <w:lang w:bidi="th-TH"/>
          <w14:ligatures w14:val="all"/>
        </w:rPr>
      </w:pPr>
      <w:r w:rsidRPr="00093D0E">
        <w:rPr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 xml:space="preserve">ติดต่อทีมงานฝ่ายการสื่อสารของ </w:t>
      </w:r>
      <w:r w:rsidRPr="00093D0E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 xml:space="preserve">โรลส์-รอยซ์ มอเตอร์ คาร์ส ได้ทั้งทาง </w:t>
      </w:r>
      <w:r w:rsidRPr="00093D0E">
        <w:fldChar w:fldCharType="begin"/>
      </w:r>
      <w:r w:rsidRPr="00093D0E">
        <w:rPr>
          <w:rFonts w:ascii="Gill Alt One MT Light" w:hAnsi="Gill Alt One MT Light" w:cs="Quark"/>
          <w:sz w:val="24"/>
          <w:szCs w:val="28"/>
          <w14:ligatures w14:val="all"/>
        </w:rPr>
        <w:instrText xml:space="preserve"> HYPERLINK "https://twitter.com/rollsroycemedia" </w:instrText>
      </w:r>
      <w:r w:rsidRPr="00093D0E">
        <w:fldChar w:fldCharType="separate"/>
      </w:r>
      <w:r w:rsidRPr="00093D0E">
        <w:rPr>
          <w:rStyle w:val="Hyperlink"/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>ทวิตเตอร์</w:t>
      </w:r>
      <w:r w:rsidRPr="00093D0E">
        <w:rPr>
          <w:rStyle w:val="Hyperlink"/>
          <w:rFonts w:ascii="Gill Alt One MT Light" w:hAnsi="Gill Alt One MT Light" w:cs="Quark"/>
          <w:spacing w:val="2"/>
          <w:sz w:val="24"/>
          <w:szCs w:val="28"/>
          <w14:ligatures w14:val="all"/>
        </w:rPr>
        <w:fldChar w:fldCharType="end"/>
      </w:r>
      <w:r w:rsidRPr="00093D0E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 xml:space="preserve"> และ </w:t>
      </w:r>
      <w:r w:rsidRPr="00093D0E">
        <w:fldChar w:fldCharType="begin"/>
      </w:r>
      <w:r w:rsidRPr="00093D0E">
        <w:rPr>
          <w:rFonts w:ascii="Gill Alt One MT Light" w:hAnsi="Gill Alt One MT Light" w:cs="Quark"/>
          <w:sz w:val="24"/>
          <w:szCs w:val="28"/>
          <w14:ligatures w14:val="all"/>
        </w:rPr>
        <w:instrText xml:space="preserve"> HYPERLINK "https://www.instagram.com/rollsroycemedia/" </w:instrText>
      </w:r>
      <w:r w:rsidRPr="00093D0E">
        <w:fldChar w:fldCharType="separate"/>
      </w:r>
      <w:r w:rsidRPr="00093D0E">
        <w:rPr>
          <w:rStyle w:val="Hyperlink"/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>อินสตาแกรม</w:t>
      </w:r>
      <w:r w:rsidRPr="00093D0E">
        <w:rPr>
          <w:rStyle w:val="Hyperlink"/>
          <w:rFonts w:ascii="Gill Alt One MT Light" w:hAnsi="Gill Alt One MT Light" w:cs="Quark"/>
          <w:spacing w:val="2"/>
          <w:sz w:val="24"/>
          <w:szCs w:val="28"/>
          <w14:ligatures w14:val="all"/>
        </w:rPr>
        <w:fldChar w:fldCharType="end"/>
      </w:r>
    </w:p>
    <w:p w14:paraId="7F40F206" w14:textId="77777777" w:rsidR="00AF0B5D" w:rsidRPr="00093D0E" w:rsidRDefault="00AF0B5D" w:rsidP="00AF0B5D">
      <w:pPr>
        <w:spacing w:line="240" w:lineRule="auto"/>
        <w:contextualSpacing/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:lang w:bidi="th-TH"/>
          <w14:ligatures w14:val="all"/>
        </w:rPr>
      </w:pPr>
    </w:p>
    <w:p w14:paraId="7991DB78" w14:textId="77777777" w:rsidR="00AF0B5D" w:rsidRPr="00093D0E" w:rsidRDefault="00AF0B5D" w:rsidP="00AF0B5D">
      <w:pPr>
        <w:spacing w:line="240" w:lineRule="auto"/>
        <w:contextualSpacing/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14:ligatures w14:val="all"/>
        </w:rPr>
      </w:pPr>
      <w:r w:rsidRPr="00093D0E"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:cs/>
          <w:lang w:bidi="th-TH"/>
          <w14:ligatures w14:val="all"/>
        </w:rPr>
        <w:t>ข้อมูลสำหรับบรรณาธิการ</w:t>
      </w:r>
    </w:p>
    <w:p w14:paraId="6B9D7E35" w14:textId="77777777" w:rsidR="00AF0B5D" w:rsidRPr="00093D0E" w:rsidRDefault="00AF0B5D" w:rsidP="00AF0B5D">
      <w:pPr>
        <w:pStyle w:val="ListParagraph"/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14:ligatures w14:val="all"/>
        </w:rPr>
      </w:pPr>
    </w:p>
    <w:p w14:paraId="13FF9B96" w14:textId="77777777" w:rsidR="00AF0B5D" w:rsidRPr="00093D0E" w:rsidRDefault="00AF0B5D" w:rsidP="00AF0B5D">
      <w:pPr>
        <w:pStyle w:val="ListParagraph"/>
        <w:numPr>
          <w:ilvl w:val="0"/>
          <w:numId w:val="5"/>
        </w:numPr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14:ligatures w14:val="all"/>
        </w:rPr>
      </w:pPr>
      <w:proofErr w:type="spellStart"/>
      <w:r w:rsidRPr="00093D0E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รลส์</w:t>
      </w:r>
      <w:proofErr w:type="spellEnd"/>
      <w:r w:rsidRPr="00093D0E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093D0E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</w:t>
      </w:r>
      <w:proofErr w:type="spellEnd"/>
      <w:r w:rsidRPr="00093D0E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มอเตอร์ คา</w:t>
      </w:r>
      <w:proofErr w:type="spellStart"/>
      <w:r w:rsidRPr="00093D0E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>ร์ส</w:t>
      </w:r>
      <w:proofErr w:type="spellEnd"/>
      <w:r w:rsidRPr="00093D0E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093D0E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  <w14:ligatures w14:val="all"/>
        </w:rPr>
        <w:t>(</w:t>
      </w:r>
      <w:r w:rsidRPr="00093D0E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14:ligatures w14:val="all"/>
        </w:rPr>
        <w:t>Rolls-Royce Motor Cars</w:t>
      </w:r>
      <w:r w:rsidRPr="00093D0E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  <w14:ligatures w14:val="all"/>
        </w:rPr>
        <w:t>)</w:t>
      </w:r>
    </w:p>
    <w:p w14:paraId="5000855C" w14:textId="77777777" w:rsidR="00AF0B5D" w:rsidRPr="00093D0E" w:rsidRDefault="00AF0B5D" w:rsidP="00AF0B5D">
      <w:pPr>
        <w:pStyle w:val="ListParagraph"/>
        <w:spacing w:line="240" w:lineRule="auto"/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14:ligatures w14:val="all"/>
        </w:rPr>
      </w:pP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รลส์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มอเตอร์ คา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ร์ส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เป็นบริษัทในเครือ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บีเอ็มดับเบิลยู กรุ๊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ป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มีสำนักงานใหญ่และฐานการผลิตอยู่ที่กู๊ดวูด 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เว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สต์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ัสเซ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ก ซึ่งเป็น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สถานที่แห่ง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เดียวในโลก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ที่</w:t>
      </w:r>
      <w:proofErr w:type="spellStart"/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ยนตร</w:t>
      </w:r>
      <w:proofErr w:type="spellEnd"/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กรรมระดับ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ู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เปอร์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ลัก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ชัว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รีทุกคัน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ผ่านการประกอบด้วยมืออย่างประณีต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ดยพนักงาน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ผู้เชี่ยวชาญ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ทั้งชายและหญิงกว่า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14:ligatures w14:val="all"/>
        </w:rPr>
        <w:t xml:space="preserve">2,000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ชีวิต ทั้งนี้ 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รลส์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มอเตอร์ คา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ร์ส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เป็นคนละบริษัท และไม่มีส่วนเกี่ยวข้อง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ใดๆ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กับ บมจ. 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รลส์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-รอย</w:t>
      </w:r>
      <w:proofErr w:type="spellStart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์</w:t>
      </w:r>
      <w:proofErr w:type="spellEnd"/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ผู้ผลิตระบบขับดันและเครื่องยนต์อากาศยาน</w:t>
      </w:r>
    </w:p>
    <w:p w14:paraId="3F08F948" w14:textId="77777777" w:rsidR="00AF0B5D" w:rsidRPr="00093D0E" w:rsidRDefault="00AF0B5D" w:rsidP="00AF0B5D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  <w:lang w:bidi="th-TH"/>
          <w14:ligatures w14:val="all"/>
        </w:rPr>
      </w:pPr>
      <w:r w:rsidRPr="00093D0E"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  <w14:ligatures w14:val="all"/>
        </w:rPr>
        <w:t>Contacts:</w:t>
      </w:r>
    </w:p>
    <w:p w14:paraId="56501759" w14:textId="77777777" w:rsidR="00AF0B5D" w:rsidRPr="00093D0E" w:rsidRDefault="00AF0B5D" w:rsidP="00AF0B5D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 w:bidi="th-TH"/>
          <w14:ligatures w14:val="all"/>
        </w:rPr>
      </w:pPr>
    </w:p>
    <w:p w14:paraId="599C8327" w14:textId="77777777" w:rsidR="00AF0B5D" w:rsidRPr="00093D0E" w:rsidRDefault="00AF0B5D" w:rsidP="00AF0B5D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val="en-GB" w:bidi="th-TH"/>
          <w14:ligatures w14:val="all"/>
        </w:rPr>
      </w:pPr>
      <w:r w:rsidRPr="00093D0E"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  <w:t>Thailand</w:t>
      </w:r>
    </w:p>
    <w:p w14:paraId="6460567E" w14:textId="77777777" w:rsidR="00AF0B5D" w:rsidRPr="00093D0E" w:rsidRDefault="00AF0B5D" w:rsidP="00AF0B5D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</w:pPr>
      <w:r w:rsidRPr="00093D0E"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bidi="th-TH"/>
          <w14:ligatures w14:val="all"/>
        </w:rPr>
        <w:t>บุศราพร เจริญกุลศักดิ์</w:t>
      </w:r>
      <w:r w:rsidRPr="00093D0E"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val="de-DE" w:bidi="th-TH"/>
          <w14:ligatures w14:val="all"/>
        </w:rPr>
        <w:t xml:space="preserve"> </w:t>
      </w:r>
      <w:r w:rsidRPr="00093D0E">
        <w:rPr>
          <w:rStyle w:val="None"/>
          <w:rFonts w:ascii="Gill Alt One MT Light" w:hAnsi="Gill Alt One MT Light" w:cs="Quark"/>
          <w:spacing w:val="2"/>
          <w:sz w:val="24"/>
          <w:szCs w:val="28"/>
          <w:lang w:val="de-DE" w:bidi="th-TH"/>
          <w14:ligatures w14:val="all"/>
        </w:rPr>
        <w:tab/>
      </w:r>
      <w:r w:rsidRPr="00093D0E">
        <w:rPr>
          <w:rStyle w:val="None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  <w:tab/>
        <w:t xml:space="preserve">+668 1665 1995 </w:t>
      </w:r>
      <w:r w:rsidRPr="00093D0E">
        <w:rPr>
          <w:rStyle w:val="None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  <w:tab/>
      </w:r>
      <w:r>
        <w:fldChar w:fldCharType="begin"/>
      </w:r>
      <w:r>
        <w:instrText xml:space="preserve"> HYPERLINK "mailto:bussaraporn.c@rrmcapac.com" </w:instrText>
      </w:r>
      <w:r>
        <w:fldChar w:fldCharType="separate"/>
      </w:r>
      <w:r w:rsidRPr="00093D0E">
        <w:rPr>
          <w:rStyle w:val="Hyperlink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  <w:t>bussaraporn.c@rrmcapac.com</w:t>
      </w:r>
      <w:r>
        <w:rPr>
          <w:rStyle w:val="Hyperlink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  <w:fldChar w:fldCharType="end"/>
      </w:r>
    </w:p>
    <w:p w14:paraId="5EE30C1E" w14:textId="77777777" w:rsidR="00AF0B5D" w:rsidRPr="00093D0E" w:rsidRDefault="00AF0B5D" w:rsidP="00AF0B5D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  <w:spacing w:val="2"/>
          <w:sz w:val="24"/>
          <w:szCs w:val="28"/>
          <w:u w:val="single"/>
          <w14:ligatures w14:val="all"/>
        </w:rPr>
      </w:pPr>
      <w:r w:rsidRPr="00093D0E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cs/>
          <w:lang w:val="de-DE" w:bidi="th-TH"/>
          <w14:ligatures w14:val="all"/>
        </w:rPr>
        <w:t xml:space="preserve">ธาร สุขานุศาสน์ </w:t>
      </w:r>
      <w:r w:rsidRPr="00093D0E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093D0E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093D0E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093D0E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bidi="th-TH"/>
          <w14:ligatures w14:val="all"/>
        </w:rPr>
        <w:t>+66</w:t>
      </w:r>
      <w:r w:rsidRPr="00093D0E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 xml:space="preserve">6 5525 5710 </w:t>
      </w:r>
      <w:r w:rsidRPr="00093D0E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 w:bidi="th-TH"/>
          <w14:ligatures w14:val="all"/>
        </w:rPr>
        <w:tab/>
      </w:r>
      <w:hyperlink r:id="rId14" w:history="1">
        <w:r w:rsidRPr="00093D0E">
          <w:rPr>
            <w:rStyle w:val="Hyperlink"/>
            <w:rFonts w:ascii="Gill Alt One MT Light" w:hAnsi="Gill Alt One MT Light" w:cs="Quark"/>
            <w:spacing w:val="2"/>
            <w:sz w:val="24"/>
            <w:szCs w:val="28"/>
            <w:lang w:val="de-DE"/>
            <w14:ligatures w14:val="all"/>
          </w:rPr>
          <w:t>tarn.suk@mgc-asia.com</w:t>
        </w:r>
      </w:hyperlink>
    </w:p>
    <w:p w14:paraId="4754CDC3" w14:textId="77777777" w:rsidR="00AF0B5D" w:rsidRPr="00093D0E" w:rsidRDefault="00AF0B5D" w:rsidP="00AF0B5D">
      <w:pPr>
        <w:pStyle w:val="Body"/>
        <w:spacing w:line="240" w:lineRule="auto"/>
        <w:contextualSpacing/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</w:pPr>
    </w:p>
    <w:p w14:paraId="1B669D24" w14:textId="77777777" w:rsidR="00AF0B5D" w:rsidRPr="00093D0E" w:rsidRDefault="00AF0B5D" w:rsidP="00AF0B5D">
      <w:pPr>
        <w:pStyle w:val="Body"/>
        <w:spacing w:line="240" w:lineRule="auto"/>
        <w:contextualSpacing/>
        <w:rPr>
          <w:rStyle w:val="Hyperlink2"/>
          <w:rFonts w:cs="Quark"/>
          <w:b/>
          <w:bCs/>
          <w:spacing w:val="2"/>
          <w:sz w:val="24"/>
          <w:szCs w:val="28"/>
          <w:lang w:val="en-GB"/>
          <w14:ligatures w14:val="all"/>
        </w:rPr>
      </w:pPr>
      <w:r w:rsidRPr="00093D0E"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  <w:t>Regional (</w:t>
      </w:r>
      <w:r w:rsidRPr="00093D0E">
        <w:rPr>
          <w:rStyle w:val="None"/>
          <w:rFonts w:ascii="Gill Alt One MT Light" w:hAnsi="Gill Alt One MT Light" w:cs="Quark"/>
          <w:b/>
          <w:bCs/>
          <w:color w:val="auto"/>
          <w:spacing w:val="2"/>
          <w:sz w:val="24"/>
          <w:szCs w:val="28"/>
          <w:lang w:val="en-GB"/>
          <w14:ligatures w14:val="all"/>
        </w:rPr>
        <w:t>Asia Pacific – Central)</w:t>
      </w:r>
    </w:p>
    <w:p w14:paraId="4AA725C0" w14:textId="77777777" w:rsidR="00AF0B5D" w:rsidRPr="00093D0E" w:rsidRDefault="00AF0B5D" w:rsidP="00AF0B5D">
      <w:pPr>
        <w:pStyle w:val="NormalWeb"/>
        <w:contextualSpacing/>
        <w:jc w:val="both"/>
        <w:rPr>
          <w:rFonts w:ascii="Gill Alt One MT Light" w:hAnsi="Gill Alt One MT Light" w:cs="Quark"/>
          <w:spacing w:val="2"/>
          <w:szCs w:val="28"/>
          <w14:ligatures w14:val="all"/>
        </w:rPr>
      </w:pP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:lang w:val="en-US"/>
          <w14:ligatures w14:val="all"/>
        </w:rPr>
        <w:t>Helpdesk</w:t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  <w:t>+65 9017</w:t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:cs/>
          <w:lang w:bidi="th-TH"/>
          <w14:ligatures w14:val="all"/>
        </w:rPr>
        <w:t xml:space="preserve"> </w:t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>6272</w:t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:lang w:val="en-US"/>
          <w14:ligatures w14:val="all"/>
        </w:rPr>
        <w:t xml:space="preserve"> *</w:t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hyperlink r:id="rId15" w:history="1">
        <w:r w:rsidRPr="00093D0E">
          <w:rPr>
            <w:rStyle w:val="Hyperlink"/>
            <w:rFonts w:ascii="Gill Alt One MT Light" w:eastAsia="SimSun" w:hAnsi="Gill Alt One MT Light" w:cs="Quark"/>
            <w:spacing w:val="2"/>
            <w:szCs w:val="28"/>
            <w14:ligatures w14:val="all"/>
          </w:rPr>
          <w:t>info@rrmcapac.com</w:t>
        </w:r>
      </w:hyperlink>
    </w:p>
    <w:p w14:paraId="09600F05" w14:textId="77777777" w:rsidR="00AF0B5D" w:rsidRPr="00093D0E" w:rsidRDefault="00AF0B5D" w:rsidP="00AF0B5D">
      <w:pPr>
        <w:pStyle w:val="NormalWeb"/>
        <w:contextualSpacing/>
        <w:jc w:val="both"/>
        <w:rPr>
          <w:rFonts w:ascii="Gill Alt One MT Light" w:hAnsi="Gill Alt One MT Light" w:cs="Quark"/>
          <w:spacing w:val="2"/>
          <w:szCs w:val="28"/>
          <w14:ligatures w14:val="all"/>
        </w:rPr>
      </w:pP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ab/>
        <w:t>+668</w:t>
      </w:r>
      <w:r w:rsidRPr="00093D0E">
        <w:rPr>
          <w:rFonts w:ascii="Gill Alt One MT Light" w:hAnsi="Gill Alt One MT Light" w:cs="Quark"/>
          <w:spacing w:val="2"/>
          <w:szCs w:val="28"/>
          <w:cs/>
          <w:lang w:bidi="th-TH"/>
          <w14:ligatures w14:val="all"/>
        </w:rPr>
        <w:t xml:space="preserve"> </w:t>
      </w: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>3076</w:t>
      </w:r>
      <w:r w:rsidRPr="00093D0E">
        <w:rPr>
          <w:rFonts w:ascii="Gill Alt One MT Light" w:hAnsi="Gill Alt One MT Light" w:cs="Quark"/>
          <w:spacing w:val="2"/>
          <w:szCs w:val="28"/>
          <w:cs/>
          <w:lang w:bidi="th-TH"/>
          <w14:ligatures w14:val="all"/>
        </w:rPr>
        <w:t xml:space="preserve"> </w:t>
      </w: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>6196</w:t>
      </w:r>
    </w:p>
    <w:p w14:paraId="452CE53E" w14:textId="77777777" w:rsidR="00AF0B5D" w:rsidRPr="00093D0E" w:rsidRDefault="00AF0B5D" w:rsidP="00AF0B5D">
      <w:pPr>
        <w:pStyle w:val="Body"/>
        <w:spacing w:after="0" w:line="240" w:lineRule="auto"/>
        <w:contextualSpacing/>
        <w:rPr>
          <w:rFonts w:ascii="Gill Alt One MT Light" w:eastAsia="Gill Alt One MT Light" w:hAnsi="Gill Alt One MT Light" w:cs="Quark"/>
          <w:i/>
          <w:iCs/>
          <w:spacing w:val="2"/>
          <w:sz w:val="24"/>
          <w:szCs w:val="28"/>
          <w14:ligatures w14:val="all"/>
        </w:rPr>
      </w:pPr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>Hal Serudin</w:t>
      </w:r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  <w:t>+65 6838 9675</w:t>
      </w:r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hyperlink r:id="rId16" w:history="1">
        <w:r w:rsidRPr="00093D0E">
          <w:rPr>
            <w:rStyle w:val="Hyperlink"/>
            <w:rFonts w:ascii="Gill Alt One MT Light" w:eastAsia="Gill Alt One MT Light" w:hAnsi="Gill Alt One MT Light" w:cs="Quark"/>
            <w:spacing w:val="2"/>
            <w:sz w:val="24"/>
            <w:szCs w:val="28"/>
            <w14:ligatures w14:val="all"/>
          </w:rPr>
          <w:t>hal.serudin@rolls-roycemotorcars.com</w:t>
        </w:r>
      </w:hyperlink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br/>
      </w:r>
      <w:r w:rsidRPr="00093D0E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8"/>
          <w14:ligatures w14:val="all"/>
        </w:rPr>
        <w:t>*</w:t>
      </w:r>
      <w:proofErr w:type="spellStart"/>
      <w:r w:rsidRPr="00093D0E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8"/>
          <w14:ligatures w14:val="all"/>
        </w:rPr>
        <w:t>whatsapp</w:t>
      </w:r>
      <w:proofErr w:type="spellEnd"/>
    </w:p>
    <w:p w14:paraId="66635EBA" w14:textId="77777777" w:rsidR="00AF0B5D" w:rsidRPr="00093D0E" w:rsidRDefault="00AF0B5D" w:rsidP="00AF0B5D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val="en-US"/>
          <w14:ligatures w14:val="all"/>
        </w:rPr>
      </w:pPr>
    </w:p>
    <w:p w14:paraId="0D35F24B" w14:textId="77777777" w:rsidR="00AF0B5D" w:rsidRPr="00093D0E" w:rsidRDefault="00AF0B5D" w:rsidP="00AF0B5D">
      <w:pPr>
        <w:spacing w:after="0" w:line="276" w:lineRule="auto"/>
        <w:rPr>
          <w:rFonts w:ascii="Gill Alt One MT Light" w:hAnsi="Gill Alt One MT Light" w:cs="Quark"/>
          <w:b/>
          <w:sz w:val="24"/>
          <w:szCs w:val="28"/>
          <w:lang w:val="en-US" w:bidi="th-TH"/>
        </w:rPr>
      </w:pPr>
    </w:p>
    <w:p w14:paraId="28B60706" w14:textId="699CF039" w:rsidR="00587F2A" w:rsidRPr="00AF0B5D" w:rsidRDefault="00587F2A" w:rsidP="00EB6687">
      <w:pPr>
        <w:spacing w:line="240" w:lineRule="auto"/>
        <w:contextualSpacing/>
        <w:rPr>
          <w:rFonts w:ascii="Gill Alt One MT Light" w:hAnsi="Gill Alt One MT Light" w:cs="Quark"/>
          <w:b/>
          <w:sz w:val="24"/>
          <w:szCs w:val="28"/>
          <w:lang w:val="en-US"/>
        </w:rPr>
      </w:pPr>
    </w:p>
    <w:p w14:paraId="084560CA" w14:textId="5482AC88" w:rsidR="00AF0B5D" w:rsidRDefault="00AF0B5D" w:rsidP="00EB6687">
      <w:pPr>
        <w:spacing w:line="240" w:lineRule="auto"/>
        <w:contextualSpacing/>
        <w:rPr>
          <w:rFonts w:ascii="Gill Alt One MT Light" w:hAnsi="Gill Alt One MT Light" w:cs="Quark"/>
          <w:b/>
          <w:sz w:val="24"/>
          <w:szCs w:val="28"/>
        </w:rPr>
      </w:pPr>
    </w:p>
    <w:p w14:paraId="3421B320" w14:textId="77777777" w:rsidR="00AF0B5D" w:rsidRPr="00AF0B5D" w:rsidRDefault="00AF0B5D" w:rsidP="00EB6687">
      <w:pPr>
        <w:spacing w:line="240" w:lineRule="auto"/>
        <w:contextualSpacing/>
        <w:rPr>
          <w:rFonts w:ascii="Gill Alt One MT Light" w:hAnsi="Gill Alt One MT Light" w:cs="Quark"/>
          <w:b/>
          <w:sz w:val="24"/>
          <w:szCs w:val="28"/>
          <w:lang w:val="en-US"/>
        </w:rPr>
      </w:pPr>
    </w:p>
    <w:sectPr w:rsidR="00AF0B5D" w:rsidRPr="00AF0B5D" w:rsidSect="005D1D0C">
      <w:type w:val="continuous"/>
      <w:pgSz w:w="11906" w:h="16838" w:code="9"/>
      <w:pgMar w:top="567" w:right="1274" w:bottom="340" w:left="1418" w:header="567" w:footer="34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1D7BCE" w14:textId="77777777" w:rsidR="00D21C02" w:rsidRDefault="00D21C02">
      <w:pPr>
        <w:spacing w:after="0" w:line="240" w:lineRule="auto"/>
      </w:pPr>
      <w:r>
        <w:separator/>
      </w:r>
    </w:p>
  </w:endnote>
  <w:endnote w:type="continuationSeparator" w:id="0">
    <w:p w14:paraId="57A71F0F" w14:textId="77777777" w:rsidR="00D21C02" w:rsidRDefault="00D21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Alt One MT Light">
    <w:altName w:val="Leelawadee UI Semilight"/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ill Alt One MT">
    <w:altName w:val="MV Boli"/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B Gill Siam X">
    <w:altName w:val="Cordia New"/>
    <w:panose1 w:val="00000000000000000000"/>
    <w:charset w:val="DE"/>
    <w:family w:val="swiss"/>
    <w:notTrueType/>
    <w:pitch w:val="default"/>
    <w:sig w:usb0="01000000" w:usb1="00000000" w:usb2="00000000" w:usb3="00000000" w:csb0="00010000" w:csb1="00000000"/>
  </w:font>
  <w:font w:name="Quark"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Gill Sans MT">
    <w:altName w:val="Segoe U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86CFC7" w14:textId="77777777" w:rsidR="00D00A88" w:rsidRPr="00A33D09" w:rsidRDefault="000E7CB3" w:rsidP="007C3772">
    <w:pPr>
      <w:pStyle w:val="Footer"/>
      <w:jc w:val="center"/>
      <w:rPr>
        <w:rFonts w:ascii="Gill Sans MT" w:hAnsi="Gill Sans MT"/>
        <w:lang w:val="en-GB"/>
      </w:rPr>
    </w:pPr>
    <w:r w:rsidRPr="00A33D09">
      <w:rPr>
        <w:rFonts w:ascii="Gill Sans MT" w:hAnsi="Gill Sans MT"/>
        <w:lang w:val="en-GB"/>
      </w:rPr>
      <w:t>Rolls-Royce Motor Cars</w:t>
    </w:r>
  </w:p>
  <w:p w14:paraId="06DDC07D" w14:textId="77777777" w:rsidR="00D00A88" w:rsidRPr="00A33D09" w:rsidRDefault="00D21C02" w:rsidP="007C3772">
    <w:pPr>
      <w:pStyle w:val="Footer"/>
      <w:jc w:val="center"/>
      <w:rPr>
        <w:rFonts w:ascii="Gill Sans MT" w:hAnsi="Gill Sans MT"/>
        <w:sz w:val="8"/>
        <w:lang w:val="en-GB"/>
      </w:rPr>
    </w:pPr>
  </w:p>
  <w:p w14:paraId="042E41EC" w14:textId="77777777" w:rsidR="00D00A88" w:rsidRPr="00A33D09" w:rsidRDefault="000E7CB3" w:rsidP="007C3772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 xml:space="preserve">The Drive, </w:t>
    </w:r>
    <w:proofErr w:type="spellStart"/>
    <w:r w:rsidRPr="00A33D09">
      <w:rPr>
        <w:rFonts w:ascii="Gill Sans MT" w:hAnsi="Gill Sans MT"/>
        <w:sz w:val="14"/>
        <w:lang w:val="en-GB"/>
      </w:rPr>
      <w:t>Westhampnett</w:t>
    </w:r>
    <w:proofErr w:type="spellEnd"/>
    <w:r w:rsidRPr="00A33D09">
      <w:rPr>
        <w:rFonts w:ascii="Gill Sans MT" w:hAnsi="Gill Sans MT"/>
        <w:sz w:val="14"/>
        <w:lang w:val="en-GB"/>
      </w:rPr>
      <w:t>, Chichester, West Sussex PO18 0SH</w:t>
    </w:r>
  </w:p>
  <w:p w14:paraId="7DA3AB49" w14:textId="77777777" w:rsidR="00D00A88" w:rsidRPr="00A33D09" w:rsidRDefault="000E7CB3" w:rsidP="007C3772">
    <w:pPr>
      <w:pStyle w:val="Footer"/>
      <w:jc w:val="center"/>
      <w:rPr>
        <w:rFonts w:ascii="Gill Sans MT" w:hAnsi="Gill Sans MT"/>
        <w:sz w:val="14"/>
        <w:lang w:val="en-GB"/>
      </w:rPr>
    </w:pPr>
    <w:r w:rsidRPr="00A33D09">
      <w:rPr>
        <w:rFonts w:ascii="Gill Sans MT" w:hAnsi="Gill Sans MT"/>
        <w:sz w:val="14"/>
        <w:lang w:val="en-GB"/>
      </w:rPr>
      <w:t>Telephone +44 (0)1243 384000</w:t>
    </w:r>
    <w:r w:rsidRPr="00A33D09">
      <w:rPr>
        <w:rFonts w:ascii="Gill Sans MT" w:hAnsi="Gill Sans MT"/>
        <w:sz w:val="12"/>
        <w:lang w:val="en-GB"/>
      </w:rPr>
      <w:t xml:space="preserve"> </w:t>
    </w:r>
  </w:p>
  <w:p w14:paraId="0AEF0456" w14:textId="77777777" w:rsidR="00D00A88" w:rsidRPr="00A33D09" w:rsidRDefault="00D21C02" w:rsidP="007C3772">
    <w:pPr>
      <w:pStyle w:val="Footer"/>
      <w:jc w:val="center"/>
      <w:rPr>
        <w:rFonts w:ascii="Gill Sans MT" w:hAnsi="Gill Sans MT"/>
        <w:sz w:val="14"/>
        <w:lang w:val="en-GB"/>
      </w:rPr>
    </w:pPr>
    <w:hyperlink r:id="rId1" w:history="1">
      <w:r w:rsidR="000E7CB3" w:rsidRPr="00A33D09">
        <w:rPr>
          <w:rStyle w:val="Hyperlink"/>
          <w:rFonts w:ascii="Gill Sans MT" w:hAnsi="Gill Sans MT"/>
          <w:sz w:val="14"/>
          <w:lang w:val="en-GB"/>
        </w:rPr>
        <w:t>www.press.rolls-roycemotorcars.com</w:t>
      </w:r>
    </w:hyperlink>
  </w:p>
  <w:p w14:paraId="0E86119D" w14:textId="77777777" w:rsidR="00D00A88" w:rsidRPr="007C3772" w:rsidRDefault="00D21C02" w:rsidP="007C37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24315B" w14:textId="77777777" w:rsidR="00D21C02" w:rsidRDefault="00D21C02">
      <w:pPr>
        <w:spacing w:after="0" w:line="240" w:lineRule="auto"/>
      </w:pPr>
      <w:r>
        <w:separator/>
      </w:r>
    </w:p>
  </w:footnote>
  <w:footnote w:type="continuationSeparator" w:id="0">
    <w:p w14:paraId="073037E0" w14:textId="77777777" w:rsidR="00D21C02" w:rsidRDefault="00D21C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9E37E0" w14:textId="1BBC2DAC" w:rsidR="00D00A88" w:rsidRDefault="000E7CB3" w:rsidP="00540345">
    <w:pPr>
      <w:pStyle w:val="Header"/>
      <w:tabs>
        <w:tab w:val="clear" w:pos="8306"/>
      </w:tabs>
      <w:jc w:val="center"/>
    </w:pPr>
    <w:r>
      <w:rPr>
        <w:noProof/>
        <w:lang w:bidi="th-TH"/>
      </w:rPr>
      <w:drawing>
        <wp:inline distT="0" distB="0" distL="0" distR="0" wp14:anchorId="7C4003D8" wp14:editId="3EE07CDD">
          <wp:extent cx="419100" cy="723900"/>
          <wp:effectExtent l="1905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1D30E64B" w14:textId="77777777" w:rsidR="008E3214" w:rsidRDefault="008E3214" w:rsidP="00540345">
    <w:pPr>
      <w:pStyle w:val="Header"/>
      <w:tabs>
        <w:tab w:val="clear" w:pos="8306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717EA"/>
    <w:multiLevelType w:val="hybridMultilevel"/>
    <w:tmpl w:val="3E0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E1CCD"/>
    <w:multiLevelType w:val="hybridMultilevel"/>
    <w:tmpl w:val="460A8360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811B1A"/>
    <w:multiLevelType w:val="hybridMultilevel"/>
    <w:tmpl w:val="DB6C81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4044F2"/>
    <w:multiLevelType w:val="hybridMultilevel"/>
    <w:tmpl w:val="9594C6F8"/>
    <w:lvl w:ilvl="0" w:tplc="0EF4F51A">
      <w:numFmt w:val="bullet"/>
      <w:lvlText w:val="-"/>
      <w:lvlJc w:val="left"/>
      <w:pPr>
        <w:ind w:left="1080" w:hanging="720"/>
      </w:pPr>
      <w:rPr>
        <w:rFonts w:ascii="Gill Alt One MT Light" w:eastAsiaTheme="minorHAnsi" w:hAnsi="Gill Alt One MT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8E2E95"/>
    <w:multiLevelType w:val="hybridMultilevel"/>
    <w:tmpl w:val="8EE2F7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hideSpellingErrors/>
  <w:hideGrammaticalErrors/>
  <w:proofState w:spelling="clean" w:grammar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TEwtzA0MjE0MTFX0lEKTi0uzszPAykwrgUA8jXVUiwAAAA="/>
  </w:docVars>
  <w:rsids>
    <w:rsidRoot w:val="0088288B"/>
    <w:rsid w:val="00000D37"/>
    <w:rsid w:val="000019D0"/>
    <w:rsid w:val="00011593"/>
    <w:rsid w:val="00017071"/>
    <w:rsid w:val="0004133C"/>
    <w:rsid w:val="00050F90"/>
    <w:rsid w:val="00064536"/>
    <w:rsid w:val="00071994"/>
    <w:rsid w:val="000A0750"/>
    <w:rsid w:val="000C12A9"/>
    <w:rsid w:val="000D725C"/>
    <w:rsid w:val="000E7CB3"/>
    <w:rsid w:val="000F4B11"/>
    <w:rsid w:val="00101547"/>
    <w:rsid w:val="00111271"/>
    <w:rsid w:val="001221BA"/>
    <w:rsid w:val="00125847"/>
    <w:rsid w:val="00130547"/>
    <w:rsid w:val="00150F5E"/>
    <w:rsid w:val="001545F9"/>
    <w:rsid w:val="00155FD5"/>
    <w:rsid w:val="00157E02"/>
    <w:rsid w:val="00162259"/>
    <w:rsid w:val="001738D7"/>
    <w:rsid w:val="001755B9"/>
    <w:rsid w:val="00177DE7"/>
    <w:rsid w:val="00186A2B"/>
    <w:rsid w:val="00187E5C"/>
    <w:rsid w:val="0019629D"/>
    <w:rsid w:val="001A284D"/>
    <w:rsid w:val="001B0D2A"/>
    <w:rsid w:val="001B2593"/>
    <w:rsid w:val="001C03A7"/>
    <w:rsid w:val="001C611D"/>
    <w:rsid w:val="001F6331"/>
    <w:rsid w:val="00205FDB"/>
    <w:rsid w:val="002076E7"/>
    <w:rsid w:val="00210DF4"/>
    <w:rsid w:val="00224248"/>
    <w:rsid w:val="002356C7"/>
    <w:rsid w:val="00246019"/>
    <w:rsid w:val="00250BAE"/>
    <w:rsid w:val="00256B2C"/>
    <w:rsid w:val="002642F8"/>
    <w:rsid w:val="00267EF7"/>
    <w:rsid w:val="00285843"/>
    <w:rsid w:val="0029241D"/>
    <w:rsid w:val="00294D37"/>
    <w:rsid w:val="002A2CEC"/>
    <w:rsid w:val="002C3083"/>
    <w:rsid w:val="002C581F"/>
    <w:rsid w:val="002D02CE"/>
    <w:rsid w:val="002D41E9"/>
    <w:rsid w:val="002E3B5D"/>
    <w:rsid w:val="00313435"/>
    <w:rsid w:val="00327F17"/>
    <w:rsid w:val="0033255C"/>
    <w:rsid w:val="00332BC7"/>
    <w:rsid w:val="00350B47"/>
    <w:rsid w:val="00363DA1"/>
    <w:rsid w:val="003772A9"/>
    <w:rsid w:val="00377A7C"/>
    <w:rsid w:val="003822B6"/>
    <w:rsid w:val="00385D6A"/>
    <w:rsid w:val="00397174"/>
    <w:rsid w:val="003A5938"/>
    <w:rsid w:val="003A7543"/>
    <w:rsid w:val="003C350C"/>
    <w:rsid w:val="003E5F70"/>
    <w:rsid w:val="00401DDB"/>
    <w:rsid w:val="004031C5"/>
    <w:rsid w:val="00407033"/>
    <w:rsid w:val="004212B1"/>
    <w:rsid w:val="004238B5"/>
    <w:rsid w:val="004318AD"/>
    <w:rsid w:val="004333C9"/>
    <w:rsid w:val="004450B8"/>
    <w:rsid w:val="004477C0"/>
    <w:rsid w:val="004510BD"/>
    <w:rsid w:val="0046676F"/>
    <w:rsid w:val="00471F6B"/>
    <w:rsid w:val="0048775C"/>
    <w:rsid w:val="004A7C77"/>
    <w:rsid w:val="004B415F"/>
    <w:rsid w:val="004C22EF"/>
    <w:rsid w:val="004C7E6E"/>
    <w:rsid w:val="004D728C"/>
    <w:rsid w:val="004D7EDD"/>
    <w:rsid w:val="004E0003"/>
    <w:rsid w:val="004E25C7"/>
    <w:rsid w:val="004F6DB2"/>
    <w:rsid w:val="00505917"/>
    <w:rsid w:val="005159E9"/>
    <w:rsid w:val="00531761"/>
    <w:rsid w:val="005331E4"/>
    <w:rsid w:val="00540345"/>
    <w:rsid w:val="00543504"/>
    <w:rsid w:val="005532E7"/>
    <w:rsid w:val="00554749"/>
    <w:rsid w:val="0057746D"/>
    <w:rsid w:val="005800B4"/>
    <w:rsid w:val="00580FCE"/>
    <w:rsid w:val="00583AD5"/>
    <w:rsid w:val="00587F2A"/>
    <w:rsid w:val="005925AF"/>
    <w:rsid w:val="005931EF"/>
    <w:rsid w:val="00596709"/>
    <w:rsid w:val="005A0A01"/>
    <w:rsid w:val="005B5048"/>
    <w:rsid w:val="005B7675"/>
    <w:rsid w:val="005C0444"/>
    <w:rsid w:val="005C6C2A"/>
    <w:rsid w:val="005D0BA4"/>
    <w:rsid w:val="00614111"/>
    <w:rsid w:val="0061774F"/>
    <w:rsid w:val="006343D3"/>
    <w:rsid w:val="00650853"/>
    <w:rsid w:val="00674D24"/>
    <w:rsid w:val="006870D2"/>
    <w:rsid w:val="006924AB"/>
    <w:rsid w:val="006952ED"/>
    <w:rsid w:val="006B4C33"/>
    <w:rsid w:val="006D231B"/>
    <w:rsid w:val="006D36C4"/>
    <w:rsid w:val="006D52E4"/>
    <w:rsid w:val="006D6385"/>
    <w:rsid w:val="00700B6E"/>
    <w:rsid w:val="00707260"/>
    <w:rsid w:val="00712A9B"/>
    <w:rsid w:val="00733404"/>
    <w:rsid w:val="007334D7"/>
    <w:rsid w:val="0074679E"/>
    <w:rsid w:val="00747C82"/>
    <w:rsid w:val="007523FD"/>
    <w:rsid w:val="0076455F"/>
    <w:rsid w:val="007649B7"/>
    <w:rsid w:val="00764DD8"/>
    <w:rsid w:val="0077212B"/>
    <w:rsid w:val="00780701"/>
    <w:rsid w:val="007A3B7B"/>
    <w:rsid w:val="007A667C"/>
    <w:rsid w:val="007A6A87"/>
    <w:rsid w:val="007A6C34"/>
    <w:rsid w:val="007B032A"/>
    <w:rsid w:val="007B39DC"/>
    <w:rsid w:val="007B5012"/>
    <w:rsid w:val="007C4B63"/>
    <w:rsid w:val="007C64F0"/>
    <w:rsid w:val="007D13AB"/>
    <w:rsid w:val="007D4507"/>
    <w:rsid w:val="007D4C67"/>
    <w:rsid w:val="007E45BD"/>
    <w:rsid w:val="007F6EE2"/>
    <w:rsid w:val="008043AC"/>
    <w:rsid w:val="00810A32"/>
    <w:rsid w:val="00816EA3"/>
    <w:rsid w:val="00821219"/>
    <w:rsid w:val="00832C9B"/>
    <w:rsid w:val="008448AA"/>
    <w:rsid w:val="00851381"/>
    <w:rsid w:val="00865B0A"/>
    <w:rsid w:val="0088288B"/>
    <w:rsid w:val="008840A2"/>
    <w:rsid w:val="008954BA"/>
    <w:rsid w:val="008A4A0C"/>
    <w:rsid w:val="008B4094"/>
    <w:rsid w:val="008C5557"/>
    <w:rsid w:val="008E3214"/>
    <w:rsid w:val="008F1AF0"/>
    <w:rsid w:val="009111A5"/>
    <w:rsid w:val="00922C7C"/>
    <w:rsid w:val="00926035"/>
    <w:rsid w:val="009273DD"/>
    <w:rsid w:val="00937B94"/>
    <w:rsid w:val="00961A25"/>
    <w:rsid w:val="0096229B"/>
    <w:rsid w:val="009675E8"/>
    <w:rsid w:val="00980EBC"/>
    <w:rsid w:val="00984FF6"/>
    <w:rsid w:val="009A3124"/>
    <w:rsid w:val="009D0958"/>
    <w:rsid w:val="009D409C"/>
    <w:rsid w:val="009E1F52"/>
    <w:rsid w:val="009E2ADA"/>
    <w:rsid w:val="009E7693"/>
    <w:rsid w:val="009F0BE2"/>
    <w:rsid w:val="00A104C5"/>
    <w:rsid w:val="00A12258"/>
    <w:rsid w:val="00A2149D"/>
    <w:rsid w:val="00A2340B"/>
    <w:rsid w:val="00A356F0"/>
    <w:rsid w:val="00A35EA3"/>
    <w:rsid w:val="00A647A2"/>
    <w:rsid w:val="00A70003"/>
    <w:rsid w:val="00A719C5"/>
    <w:rsid w:val="00A73C5B"/>
    <w:rsid w:val="00A75355"/>
    <w:rsid w:val="00AA0701"/>
    <w:rsid w:val="00AA4C31"/>
    <w:rsid w:val="00AA79B0"/>
    <w:rsid w:val="00AD4BC4"/>
    <w:rsid w:val="00AD6C18"/>
    <w:rsid w:val="00AE44AA"/>
    <w:rsid w:val="00AF0B5D"/>
    <w:rsid w:val="00AF2A3E"/>
    <w:rsid w:val="00AF5ECF"/>
    <w:rsid w:val="00B05FB7"/>
    <w:rsid w:val="00B13A6A"/>
    <w:rsid w:val="00B47647"/>
    <w:rsid w:val="00B56703"/>
    <w:rsid w:val="00B673E9"/>
    <w:rsid w:val="00B700F4"/>
    <w:rsid w:val="00B722C1"/>
    <w:rsid w:val="00BA371F"/>
    <w:rsid w:val="00BB2EA5"/>
    <w:rsid w:val="00BD2D9B"/>
    <w:rsid w:val="00BE6426"/>
    <w:rsid w:val="00BF57CF"/>
    <w:rsid w:val="00C00DD1"/>
    <w:rsid w:val="00C22478"/>
    <w:rsid w:val="00C345ED"/>
    <w:rsid w:val="00C371AC"/>
    <w:rsid w:val="00C81897"/>
    <w:rsid w:val="00C9376A"/>
    <w:rsid w:val="00C97864"/>
    <w:rsid w:val="00CB50ED"/>
    <w:rsid w:val="00CC0F6C"/>
    <w:rsid w:val="00CC1968"/>
    <w:rsid w:val="00CD4291"/>
    <w:rsid w:val="00D0703A"/>
    <w:rsid w:val="00D21C02"/>
    <w:rsid w:val="00D27EBC"/>
    <w:rsid w:val="00D434EF"/>
    <w:rsid w:val="00D453F8"/>
    <w:rsid w:val="00D61AD0"/>
    <w:rsid w:val="00D647FB"/>
    <w:rsid w:val="00D6502D"/>
    <w:rsid w:val="00D84418"/>
    <w:rsid w:val="00D91A67"/>
    <w:rsid w:val="00DB3B03"/>
    <w:rsid w:val="00DB4A17"/>
    <w:rsid w:val="00DB77AD"/>
    <w:rsid w:val="00DC00E3"/>
    <w:rsid w:val="00DC4B73"/>
    <w:rsid w:val="00E006AF"/>
    <w:rsid w:val="00E03C24"/>
    <w:rsid w:val="00E1033F"/>
    <w:rsid w:val="00E1708E"/>
    <w:rsid w:val="00E176EB"/>
    <w:rsid w:val="00E21EDE"/>
    <w:rsid w:val="00E371D8"/>
    <w:rsid w:val="00E40250"/>
    <w:rsid w:val="00E43D01"/>
    <w:rsid w:val="00E44621"/>
    <w:rsid w:val="00E44DA2"/>
    <w:rsid w:val="00E55922"/>
    <w:rsid w:val="00E56DD9"/>
    <w:rsid w:val="00E56FD8"/>
    <w:rsid w:val="00E61AF3"/>
    <w:rsid w:val="00E6500F"/>
    <w:rsid w:val="00E658DA"/>
    <w:rsid w:val="00E7547D"/>
    <w:rsid w:val="00E85FA2"/>
    <w:rsid w:val="00E97F5F"/>
    <w:rsid w:val="00EA4DE1"/>
    <w:rsid w:val="00EA6C3D"/>
    <w:rsid w:val="00EB4738"/>
    <w:rsid w:val="00EB6687"/>
    <w:rsid w:val="00EC02A6"/>
    <w:rsid w:val="00EC1E88"/>
    <w:rsid w:val="00ED3F9F"/>
    <w:rsid w:val="00EE2F93"/>
    <w:rsid w:val="00F077F6"/>
    <w:rsid w:val="00F3218C"/>
    <w:rsid w:val="00F354FB"/>
    <w:rsid w:val="00F4232F"/>
    <w:rsid w:val="00F45D0E"/>
    <w:rsid w:val="00F50079"/>
    <w:rsid w:val="00F771FC"/>
    <w:rsid w:val="00F848B4"/>
    <w:rsid w:val="00F901DC"/>
    <w:rsid w:val="00F93DBB"/>
    <w:rsid w:val="00F962EB"/>
    <w:rsid w:val="00F97783"/>
    <w:rsid w:val="00FB1367"/>
    <w:rsid w:val="00FB26E8"/>
    <w:rsid w:val="00FC189E"/>
    <w:rsid w:val="00FC1C73"/>
    <w:rsid w:val="00FD4399"/>
    <w:rsid w:val="00FE033F"/>
    <w:rsid w:val="00FE33DE"/>
    <w:rsid w:val="00FE4B1A"/>
    <w:rsid w:val="00FE5459"/>
    <w:rsid w:val="00FE7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AF824B"/>
  <w15:chartTrackingRefBased/>
  <w15:docId w15:val="{2139E2F9-107B-4CE0-8741-66C35159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214"/>
  </w:style>
  <w:style w:type="paragraph" w:styleId="Heading2">
    <w:name w:val="heading 2"/>
    <w:basedOn w:val="Normal"/>
    <w:next w:val="Normal"/>
    <w:link w:val="Heading2Char"/>
    <w:uiPriority w:val="99"/>
    <w:qFormat/>
    <w:rsid w:val="0088288B"/>
    <w:pPr>
      <w:keepNext/>
      <w:spacing w:after="0" w:line="240" w:lineRule="auto"/>
      <w:jc w:val="center"/>
      <w:outlineLvl w:val="1"/>
    </w:pPr>
    <w:rPr>
      <w:rFonts w:ascii="Gill Alt One MT" w:eastAsia="SimSun" w:hAnsi="Gill Alt One MT" w:cs="Times New Roman"/>
      <w:sz w:val="32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88288B"/>
    <w:rPr>
      <w:rFonts w:ascii="Gill Alt One MT" w:eastAsia="SimSun" w:hAnsi="Gill Alt One MT" w:cs="Times New Roman"/>
      <w:sz w:val="32"/>
      <w:szCs w:val="24"/>
      <w:lang w:val="en-US"/>
    </w:rPr>
  </w:style>
  <w:style w:type="paragraph" w:styleId="Header">
    <w:name w:val="header"/>
    <w:basedOn w:val="Normal"/>
    <w:link w:val="Head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88288B"/>
    <w:pPr>
      <w:tabs>
        <w:tab w:val="center" w:pos="4153"/>
        <w:tab w:val="right" w:pos="8306"/>
      </w:tabs>
      <w:spacing w:after="0" w:line="240" w:lineRule="auto"/>
    </w:pPr>
    <w:rPr>
      <w:rFonts w:ascii="Gill Alt One MT" w:eastAsia="SimSun" w:hAnsi="Gill Alt One MT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8288B"/>
    <w:rPr>
      <w:rFonts w:ascii="Gill Alt One MT" w:eastAsia="SimSun" w:hAnsi="Gill Alt One MT" w:cs="Times New Roman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rsid w:val="0088288B"/>
    <w:pPr>
      <w:spacing w:after="0" w:line="240" w:lineRule="auto"/>
    </w:pPr>
    <w:rPr>
      <w:rFonts w:ascii="Courier New" w:eastAsia="SimSu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8288B"/>
    <w:rPr>
      <w:rFonts w:ascii="Courier New" w:eastAsia="SimSu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rsid w:val="0088288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CB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47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47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47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7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74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16EA3"/>
    <w:pPr>
      <w:ind w:left="720"/>
      <w:contextualSpacing/>
    </w:pPr>
  </w:style>
  <w:style w:type="character" w:customStyle="1" w:styleId="Hyperlink3">
    <w:name w:val="Hyperlink.3"/>
    <w:basedOn w:val="DefaultParagraphFont"/>
    <w:rsid w:val="00E176EB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styleId="FollowedHyperlink">
    <w:name w:val="FollowedHyperlink"/>
    <w:basedOn w:val="DefaultParagraphFont"/>
    <w:uiPriority w:val="99"/>
    <w:semiHidden/>
    <w:unhideWhenUsed/>
    <w:rsid w:val="00E55922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CC0F6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3AD5"/>
    <w:rPr>
      <w:color w:val="605E5C"/>
      <w:shd w:val="clear" w:color="auto" w:fill="E1DFDD"/>
    </w:rPr>
  </w:style>
  <w:style w:type="paragraph" w:customStyle="1" w:styleId="Body">
    <w:name w:val="Body"/>
    <w:rsid w:val="00587F2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None">
    <w:name w:val="None"/>
    <w:rsid w:val="00587F2A"/>
  </w:style>
  <w:style w:type="character" w:customStyle="1" w:styleId="Hyperlink1">
    <w:name w:val="Hyperlink.1"/>
    <w:basedOn w:val="DefaultParagraphFont"/>
    <w:rsid w:val="00587F2A"/>
    <w:rPr>
      <w:rFonts w:ascii="Gill Alt One MT Light" w:eastAsia="Gill Alt One MT Light" w:hAnsi="Gill Alt One MT Light" w:cs="Gill Alt One MT Light"/>
      <w:color w:val="0000FF"/>
      <w:sz w:val="22"/>
      <w:szCs w:val="22"/>
      <w:u w:val="single" w:color="0000FF"/>
      <w:lang w:val="en-US"/>
    </w:rPr>
  </w:style>
  <w:style w:type="character" w:customStyle="1" w:styleId="Hyperlink2">
    <w:name w:val="Hyperlink.2"/>
    <w:basedOn w:val="None"/>
    <w:rsid w:val="00587F2A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apple-tab-span">
    <w:name w:val="apple-tab-span"/>
    <w:basedOn w:val="DefaultParagraphFont"/>
    <w:rsid w:val="00C97864"/>
  </w:style>
  <w:style w:type="paragraph" w:customStyle="1" w:styleId="Default">
    <w:name w:val="Default"/>
    <w:rsid w:val="00AF0B5D"/>
    <w:pPr>
      <w:autoSpaceDE w:val="0"/>
      <w:autoSpaceDN w:val="0"/>
      <w:adjustRightInd w:val="0"/>
      <w:spacing w:after="0" w:line="240" w:lineRule="auto"/>
    </w:pPr>
    <w:rPr>
      <w:rFonts w:ascii="DB Gill Siam X" w:cs="DB Gill Siam X"/>
      <w:color w:val="000000"/>
      <w:sz w:val="24"/>
      <w:szCs w:val="24"/>
      <w:lang w:val="en-US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8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37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80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62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3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2224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32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39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press.rolls-roycemotorcars.com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hal.serudin@rolls-roycemotorcars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info@rrmcapac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arn.suk@mgc-asia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3B1BE2BDA7C0499B8CA9B1F0C1A186" ma:contentTypeVersion="2" ma:contentTypeDescription="Create a new document." ma:contentTypeScope="" ma:versionID="db0428f7be4a724d98a4f07033d7afff">
  <xsd:schema xmlns:xsd="http://www.w3.org/2001/XMLSchema" xmlns:xs="http://www.w3.org/2001/XMLSchema" xmlns:p="http://schemas.microsoft.com/office/2006/metadata/properties" xmlns:ns2="19565dc0-c8ae-47c7-8cd6-11d41517fff0" targetNamespace="http://schemas.microsoft.com/office/2006/metadata/properties" ma:root="true" ma:fieldsID="befee7c02b404ebbd9c7ce7bd306dfb7" ns2:_="">
    <xsd:import namespace="19565dc0-c8ae-47c7-8cd6-11d41517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65dc0-c8ae-47c7-8cd6-11d41517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CA6548E-BB6B-4523-8181-117CB5B6E1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953CC16-CC99-47EC-BB2B-60C9338974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565dc0-c8ae-47c7-8cd6-11d41517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C52E37-5750-45EE-BC53-7D498E2C18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FDEAED-8718-43F2-9DB6-B2AC3EA55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511</Words>
  <Characters>291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 Group</Company>
  <LinksUpToDate>false</LinksUpToDate>
  <CharactersWithSpaces>3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Matthew, UR-K</dc:creator>
  <cp:keywords/>
  <dc:description/>
  <cp:lastModifiedBy>Gaem Charoenkulsak</cp:lastModifiedBy>
  <cp:revision>4</cp:revision>
  <cp:lastPrinted>2020-07-21T04:49:00Z</cp:lastPrinted>
  <dcterms:created xsi:type="dcterms:W3CDTF">2020-07-21T04:49:00Z</dcterms:created>
  <dcterms:modified xsi:type="dcterms:W3CDTF">2020-07-21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3B1BE2BDA7C0499B8CA9B1F0C1A186</vt:lpwstr>
  </property>
</Properties>
</file>